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C6C154" w14:textId="783CB98D" w:rsidR="00F53AB6" w:rsidRPr="00F53AB6" w:rsidRDefault="00F53AB6" w:rsidP="00F53AB6">
      <w:pPr>
        <w:spacing w:after="0" w:line="240" w:lineRule="auto"/>
        <w:ind w:left="2832" w:firstLine="708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3AB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     </w:t>
      </w:r>
      <w:r w:rsidRPr="00F53AB6">
        <w:rPr>
          <w:rFonts w:ascii="Times New Roman" w:eastAsia="Times New Roman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05C7B7B" wp14:editId="56FA060F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3AB6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begin"/>
      </w:r>
      <w:r w:rsidRPr="00F53AB6">
        <w:rPr>
          <w:rFonts w:ascii="Times New Roman" w:eastAsia="Times New Roman" w:hAnsi="Times New Roman" w:cs="Times New Roman"/>
          <w:sz w:val="24"/>
          <w:szCs w:val="24"/>
          <w:lang w:eastAsia="hr-HR"/>
        </w:rPr>
        <w:instrText xml:space="preserve"> INCLUDEPICTURE "http://www.inet.hr/~box/images/grb-rh.gif" \* MERGEFORMATINET </w:instrText>
      </w:r>
      <w:r w:rsidRPr="00F53AB6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end"/>
      </w:r>
    </w:p>
    <w:p w14:paraId="44F38BEE" w14:textId="77777777" w:rsidR="00F53AB6" w:rsidRPr="00F53AB6" w:rsidRDefault="00F53AB6" w:rsidP="00F53AB6">
      <w:pPr>
        <w:spacing w:before="60" w:after="168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hr-HR"/>
        </w:rPr>
      </w:pPr>
      <w:r w:rsidRPr="00F53AB6">
        <w:rPr>
          <w:rFonts w:ascii="Times New Roman" w:eastAsia="Times New Roman" w:hAnsi="Times New Roman" w:cs="Times New Roman"/>
          <w:sz w:val="28"/>
          <w:szCs w:val="24"/>
          <w:lang w:eastAsia="hr-HR"/>
        </w:rPr>
        <w:t>VLADA REPUBLIKE HRVATSKE</w:t>
      </w:r>
    </w:p>
    <w:p w14:paraId="5715DC66" w14:textId="6DE3E628" w:rsidR="00F53AB6" w:rsidRPr="00F53AB6" w:rsidRDefault="00F53AB6" w:rsidP="00F53AB6">
      <w:pPr>
        <w:spacing w:after="2400"/>
        <w:jc w:val="right"/>
        <w:rPr>
          <w:rFonts w:ascii="Times New Roman" w:hAnsi="Times New Roman" w:cs="Times New Roman"/>
          <w:sz w:val="24"/>
          <w:szCs w:val="24"/>
        </w:rPr>
      </w:pPr>
      <w:r w:rsidRPr="00F53AB6">
        <w:rPr>
          <w:rFonts w:ascii="Times New Roman" w:hAnsi="Times New Roman" w:cs="Times New Roman"/>
          <w:sz w:val="24"/>
          <w:szCs w:val="24"/>
        </w:rPr>
        <w:t xml:space="preserve">Zagreb, </w:t>
      </w:r>
      <w:r w:rsidR="000E2C8D">
        <w:rPr>
          <w:rFonts w:ascii="Times New Roman" w:hAnsi="Times New Roman" w:cs="Times New Roman"/>
          <w:sz w:val="24"/>
          <w:szCs w:val="24"/>
        </w:rPr>
        <w:t>8. rujna</w:t>
      </w:r>
      <w:r w:rsidRPr="00F53AB6">
        <w:rPr>
          <w:rFonts w:ascii="Times New Roman" w:hAnsi="Times New Roman" w:cs="Times New Roman"/>
          <w:sz w:val="24"/>
          <w:szCs w:val="24"/>
        </w:rPr>
        <w:t xml:space="preserve"> 2022.</w:t>
      </w:r>
    </w:p>
    <w:p w14:paraId="7CB52286" w14:textId="7F0DD304" w:rsidR="00F53AB6" w:rsidRPr="00F53AB6" w:rsidRDefault="00F53AB6" w:rsidP="00F53AB6">
      <w:pPr>
        <w:spacing w:line="360" w:lineRule="auto"/>
        <w:rPr>
          <w:rFonts w:ascii="Times New Roman" w:hAnsi="Times New Roman" w:cs="Times New Roman"/>
        </w:rPr>
      </w:pPr>
      <w:r w:rsidRPr="00F53AB6">
        <w:rPr>
          <w:rFonts w:ascii="Times New Roman" w:hAnsi="Times New Roman" w:cs="Times New Roman"/>
        </w:rPr>
        <w:t>__________________________________________________________________________</w:t>
      </w:r>
      <w:r>
        <w:rPr>
          <w:rFonts w:ascii="Times New Roman" w:hAnsi="Times New Roman" w:cs="Times New Roman"/>
        </w:rPr>
        <w:t>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2"/>
        <w:gridCol w:w="7130"/>
      </w:tblGrid>
      <w:tr w:rsidR="00F53AB6" w:rsidRPr="00F53AB6" w14:paraId="58E00555" w14:textId="77777777" w:rsidTr="00F53AB6">
        <w:tc>
          <w:tcPr>
            <w:tcW w:w="1942" w:type="dxa"/>
          </w:tcPr>
          <w:p w14:paraId="5DE7AF07" w14:textId="77777777" w:rsidR="00F53AB6" w:rsidRPr="00F53AB6" w:rsidRDefault="00F53AB6" w:rsidP="001143AC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53AB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edlagatelj</w:t>
            </w:r>
            <w:r w:rsidRPr="00F53AB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130" w:type="dxa"/>
          </w:tcPr>
          <w:p w14:paraId="1C328333" w14:textId="77777777" w:rsidR="00F53AB6" w:rsidRPr="00F53AB6" w:rsidRDefault="00F53AB6" w:rsidP="001143A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3A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starstvo regionalnoga razvoja i fondova Europske unije</w:t>
            </w:r>
          </w:p>
        </w:tc>
      </w:tr>
    </w:tbl>
    <w:p w14:paraId="2539647F" w14:textId="2181BD34" w:rsidR="00F53AB6" w:rsidRPr="00F53AB6" w:rsidRDefault="00F53AB6" w:rsidP="00F53AB6">
      <w:pPr>
        <w:spacing w:line="360" w:lineRule="auto"/>
        <w:rPr>
          <w:rFonts w:ascii="Times New Roman" w:hAnsi="Times New Roman" w:cs="Times New Roman"/>
        </w:rPr>
      </w:pPr>
      <w:r w:rsidRPr="00F53AB6">
        <w:rPr>
          <w:rFonts w:ascii="Times New Roman" w:hAnsi="Times New Roman" w:cs="Times New Roman"/>
        </w:rPr>
        <w:t>__________________________________________________________________________</w:t>
      </w:r>
      <w:r>
        <w:rPr>
          <w:rFonts w:ascii="Times New Roman" w:hAnsi="Times New Roman" w:cs="Times New Roman"/>
        </w:rPr>
        <w:t>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7229"/>
      </w:tblGrid>
      <w:tr w:rsidR="00F53AB6" w:rsidRPr="00F53AB6" w14:paraId="12E8D70E" w14:textId="77777777" w:rsidTr="001143AC">
        <w:tc>
          <w:tcPr>
            <w:tcW w:w="1951" w:type="dxa"/>
          </w:tcPr>
          <w:p w14:paraId="65EE0B0B" w14:textId="77777777" w:rsidR="00F53AB6" w:rsidRPr="00F53AB6" w:rsidRDefault="00F53AB6" w:rsidP="001143AC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53AB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edmet</w:t>
            </w:r>
            <w:r w:rsidRPr="00F53AB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782A8979" w14:textId="2A7EECE5" w:rsidR="00F53AB6" w:rsidRPr="00F53AB6" w:rsidRDefault="00F53AB6" w:rsidP="001143AC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F53AB6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>Prijedlog odluke o pokretanju postupka za sklapanje Okvirnog sporazuma između Vlade Republike Hrvatske i Švicarskog saveznog vijeća o provedbi Drugog švicarskog doprinosa odabranim državama članicama Europske unije za smanjenje ekonomskih i socijalnih nejednakosti unutar Europske unije</w:t>
            </w:r>
          </w:p>
        </w:tc>
      </w:tr>
    </w:tbl>
    <w:p w14:paraId="098EDD60" w14:textId="5EBF8DF1" w:rsidR="00F53AB6" w:rsidRPr="00F53AB6" w:rsidRDefault="00F53AB6" w:rsidP="00F53AB6">
      <w:pPr>
        <w:tabs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</w:rPr>
      </w:pPr>
      <w:r w:rsidRPr="00F53AB6">
        <w:rPr>
          <w:rFonts w:ascii="Times New Roman" w:hAnsi="Times New Roman" w:cs="Times New Roman"/>
        </w:rPr>
        <w:t>__________________________________________________________________________</w:t>
      </w:r>
      <w:r>
        <w:rPr>
          <w:rFonts w:ascii="Times New Roman" w:hAnsi="Times New Roman" w:cs="Times New Roman"/>
        </w:rPr>
        <w:t>___________</w:t>
      </w:r>
    </w:p>
    <w:p w14:paraId="22E40867" w14:textId="7A9B9310" w:rsidR="00F53AB6" w:rsidRDefault="00F53AB6">
      <w:pPr>
        <w:rPr>
          <w:rFonts w:ascii="Times New Roman" w:eastAsia="Times New Roman" w:hAnsi="Times New Roman" w:cs="Times New Roman"/>
          <w:i/>
          <w:sz w:val="24"/>
          <w:szCs w:val="28"/>
          <w:lang w:eastAsia="hr-HR"/>
        </w:rPr>
      </w:pPr>
      <w:r>
        <w:rPr>
          <w:rFonts w:ascii="Times New Roman" w:eastAsia="Times New Roman" w:hAnsi="Times New Roman" w:cs="Times New Roman"/>
          <w:i/>
          <w:sz w:val="24"/>
          <w:szCs w:val="28"/>
          <w:lang w:eastAsia="hr-HR"/>
        </w:rPr>
        <w:br w:type="page"/>
      </w:r>
    </w:p>
    <w:p w14:paraId="3D65D76E" w14:textId="77777777" w:rsidR="00F53AB6" w:rsidRDefault="00F53AB6">
      <w:pPr>
        <w:rPr>
          <w:rFonts w:ascii="Times New Roman" w:eastAsia="Times New Roman" w:hAnsi="Times New Roman" w:cs="Times New Roman"/>
          <w:i/>
          <w:sz w:val="24"/>
          <w:szCs w:val="28"/>
          <w:lang w:eastAsia="hr-HR"/>
        </w:rPr>
      </w:pPr>
    </w:p>
    <w:p w14:paraId="4EC07F5D" w14:textId="4D5A7915" w:rsidR="00BA57E5" w:rsidRPr="00090195" w:rsidRDefault="00BA57E5" w:rsidP="00BA57E5">
      <w:pPr>
        <w:jc w:val="right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090195">
        <w:rPr>
          <w:rFonts w:ascii="Times New Roman" w:eastAsia="Times New Roman" w:hAnsi="Times New Roman" w:cs="Times New Roman"/>
          <w:i/>
          <w:sz w:val="24"/>
          <w:szCs w:val="28"/>
          <w:lang w:eastAsia="hr-HR"/>
        </w:rPr>
        <w:t>- PRIJEDLOG</w:t>
      </w:r>
      <w:r w:rsidRPr="00090195">
        <w:rPr>
          <w:rFonts w:ascii="Times New Roman" w:hAnsi="Times New Roman" w:cs="Times New Roman"/>
          <w:i/>
          <w:sz w:val="24"/>
          <w:szCs w:val="24"/>
        </w:rPr>
        <w:t xml:space="preserve"> - </w:t>
      </w:r>
    </w:p>
    <w:p w14:paraId="49E2FED5" w14:textId="77777777" w:rsidR="00BA57E5" w:rsidRPr="00090195" w:rsidRDefault="00BA57E5" w:rsidP="00BA57E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57085F" w14:textId="3B3E8F88" w:rsidR="00BA57E5" w:rsidRPr="00090195" w:rsidRDefault="00BA57E5" w:rsidP="00B247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</w:rPr>
        <w:tab/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a temelju članka 7. Zakona o sklapanju i izvršavanju međunarodnih ugovora (</w:t>
      </w:r>
      <w:r w:rsidR="00751959" w:rsidRPr="00A44176">
        <w:rPr>
          <w:rFonts w:ascii="Times New Roman" w:eastAsia="Times New Roman" w:hAnsi="Times New Roman" w:cs="Times New Roman"/>
          <w:sz w:val="24"/>
          <w:szCs w:val="24"/>
          <w:lang w:eastAsia="hr-HR"/>
        </w:rPr>
        <w:t>„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arodne novine</w:t>
      </w:r>
      <w:r w:rsidR="0075195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“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, br</w:t>
      </w:r>
      <w:r w:rsidR="007205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j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28/96</w:t>
      </w:r>
      <w:r w:rsidR="00EA305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), Vlada Republike Hrvatske je na sjednici održanoj _________ donijela</w:t>
      </w:r>
      <w:r w:rsidRPr="000901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3762E8" w14:textId="4F9FE63B" w:rsidR="00CE016F" w:rsidRPr="00090195" w:rsidRDefault="00CE016F" w:rsidP="00B24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F529C27" w14:textId="0C5136F2" w:rsidR="00CE016F" w:rsidRPr="00090195" w:rsidRDefault="0099117E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ODLUK</w:t>
      </w:r>
      <w:r w:rsidR="00B24729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U</w:t>
      </w:r>
    </w:p>
    <w:p w14:paraId="35125B26" w14:textId="77777777" w:rsidR="00B24729" w:rsidRPr="00090195" w:rsidRDefault="00B24729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705E8B0" w14:textId="1F44EB91" w:rsidR="0099117E" w:rsidRPr="00090195" w:rsidRDefault="0099117E" w:rsidP="00B2472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09019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 </w:t>
      </w:r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pokretanju postupka za sklapanje Okvirnog sporazuma između </w:t>
      </w:r>
      <w:r w:rsidR="00751959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Vlade Republike Hrvatske i </w:t>
      </w:r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Švicarskog saveznog vijeća o provedbi </w:t>
      </w:r>
      <w:r w:rsidR="0036343D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D</w:t>
      </w:r>
      <w:r w:rsidR="00E75E8B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rugog </w:t>
      </w:r>
      <w:r w:rsidR="00F850A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švicarskog doprinosa </w:t>
      </w:r>
      <w:r w:rsidR="008104A6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odabranim</w:t>
      </w:r>
      <w:r w:rsidR="00F850A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  <w:r w:rsidR="00A04972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državama</w:t>
      </w:r>
      <w:r w:rsidR="00F850A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  <w:r w:rsidR="00DA571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članicama </w:t>
      </w:r>
      <w:r w:rsidR="00F850A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Europske unije </w:t>
      </w:r>
      <w:r w:rsidR="00DA5715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za smanjenje</w:t>
      </w:r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ekonomskih </w:t>
      </w:r>
      <w:r w:rsidR="00FE1601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i</w:t>
      </w:r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socijalnih nejednakosti unutar</w:t>
      </w:r>
      <w:r w:rsidR="00376F90"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Europske unije</w:t>
      </w:r>
    </w:p>
    <w:p w14:paraId="68983A00" w14:textId="32F5F6C8" w:rsidR="0099117E" w:rsidRPr="00090195" w:rsidRDefault="0099117E" w:rsidP="00B24729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0915E6" w14:textId="5C8B0546" w:rsidR="0099117E" w:rsidRPr="00090195" w:rsidRDefault="0099117E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.</w:t>
      </w:r>
    </w:p>
    <w:p w14:paraId="5C564784" w14:textId="77777777" w:rsidR="00B24729" w:rsidRPr="00090195" w:rsidRDefault="00B24729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3A8CEBE" w14:textId="03DEE899" w:rsidR="0099117E" w:rsidRPr="00090195" w:rsidRDefault="0099117E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a temelju članka 139. Ustava Republike Hrvatske (</w:t>
      </w:r>
      <w:r w:rsidR="0075195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„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arodne novine</w:t>
      </w:r>
      <w:r w:rsidR="0075195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“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="00D2680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br</w:t>
      </w:r>
      <w:r w:rsidR="0075195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j</w:t>
      </w:r>
      <w:r w:rsidR="00D2680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CA2A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85/10</w:t>
      </w:r>
      <w:r w:rsidR="00D2680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 – pročišćeni tekst</w:t>
      </w:r>
      <w:r w:rsidR="00CA2A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05/14</w:t>
      </w:r>
      <w:r w:rsidR="00D2680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 – Odluka Ustavnog suda Republike Hrvatsk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) pokreće se postupak za sklapanje Okvirnog sporazuma </w:t>
      </w:r>
      <w:r w:rsidR="00A1098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zmeđu Švicarskog saveznog vijeća i Vlade Republike Hrvatske o provedbi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8104A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g švicarskog doprinosa</w:t>
      </w:r>
      <w:r w:rsidR="00A04972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8104A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abranim </w:t>
      </w:r>
      <w:r w:rsidR="00A04972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ržavama </w:t>
      </w:r>
      <w:r w:rsidR="00DA571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lanicama </w:t>
      </w:r>
      <w:r w:rsidR="008104A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uropske unije </w:t>
      </w:r>
      <w:r w:rsidR="00DA571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za smanjenje</w:t>
      </w:r>
      <w:r w:rsidR="00A1098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konomskih i socijalnih nejednakosti unutar Europske unije (u daljnjem tekstu: </w:t>
      </w:r>
      <w:r w:rsidR="0042737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="00A1098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kvirn</w:t>
      </w:r>
      <w:r w:rsidR="0042737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A1098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porazum).</w:t>
      </w:r>
    </w:p>
    <w:p w14:paraId="48033A70" w14:textId="77777777" w:rsidR="00A1098E" w:rsidRPr="00090195" w:rsidRDefault="00A1098E" w:rsidP="00B24729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8F1F1CB" w14:textId="103707CE" w:rsidR="00A1098E" w:rsidRPr="00090195" w:rsidRDefault="00A1098E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I.</w:t>
      </w:r>
    </w:p>
    <w:p w14:paraId="2A331F69" w14:textId="77777777" w:rsidR="00EF5814" w:rsidRPr="00090195" w:rsidRDefault="00EF5814" w:rsidP="00B24729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15EE64F" w14:textId="76467E31" w:rsidR="003E544F" w:rsidRPr="00090195" w:rsidRDefault="00757863" w:rsidP="0072059E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T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meljem Memoranduma o razumijevanju između Vijeća Europske unije i Švicarskog saveznog vijeća (u daljnjem tekstu: Memorandum o razumijevanju) od 27. veljače 2006. te</w:t>
      </w:r>
      <w:r w:rsidR="00573E7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aveznog zakona o suradnji s istočnoeuropskim </w:t>
      </w:r>
      <w:r w:rsidR="00F9651A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ržavama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d 24. ožujka 2006., Švicarska Konfederacija uspostavila je financijski mehanizam švicarskog doprinosa procesu proširenja Europske unije </w:t>
      </w:r>
      <w:r w:rsidR="007205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 ciljem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manjivanj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konomskih i socijalnih nejednakosti na području </w:t>
      </w:r>
      <w:r w:rsidR="009C4C92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uropske unije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Financijski mehanizam 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edstavlja također temelj za čvrste gospodarske i političke odnose Švicarske</w:t>
      </w:r>
      <w:r w:rsidR="00573E7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 državama </w:t>
      </w:r>
      <w:r w:rsidR="0079573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korisnicama</w:t>
      </w:r>
      <w:r w:rsidR="003E544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378C4E29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3686112" w14:textId="26CFAE90" w:rsidR="00840D66" w:rsidRPr="00556374" w:rsidRDefault="000048A9" w:rsidP="00556374">
      <w:pPr>
        <w:spacing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97293474"/>
      <w:r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 </w:t>
      </w:r>
      <w:r w:rsidR="0064098F">
        <w:rPr>
          <w:rFonts w:ascii="Times New Roman" w:eastAsia="Times New Roman" w:hAnsi="Times New Roman" w:cs="Times New Roman"/>
          <w:sz w:val="24"/>
          <w:szCs w:val="24"/>
          <w:lang w:eastAsia="hr-HR"/>
        </w:rPr>
        <w:t>pristupanju Republike Hrvatske Europskoj uniji</w:t>
      </w:r>
      <w:r w:rsidR="00793691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>1. srpnja 2013., a t</w:t>
      </w:r>
      <w:r w:rsidR="003E544F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meljem sklopljenog Dodatka Memorandumu o razumijevanju od 2. svibnja 2014., Švicarska </w:t>
      </w:r>
      <w:r w:rsidR="004E7078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nfederacija </w:t>
      </w:r>
      <w:r w:rsidR="003E544F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većala </w:t>
      </w:r>
      <w:r w:rsidR="002B6DB6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je </w:t>
      </w:r>
      <w:r w:rsidR="003E544F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voj doprinos smanjenju ekonomskih i socijalnih nejednakosti unutar proširene </w:t>
      </w:r>
      <w:r w:rsidR="00793691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uropske unije </w:t>
      </w:r>
      <w:r w:rsidR="003E544F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>dodatnim doprinosom Republici Hrvatskoj</w:t>
      </w:r>
      <w:r w:rsidR="00070710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3E544F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 iznosu do </w:t>
      </w:r>
      <w:r w:rsidR="00B16333" w:rsidRPr="00556374">
        <w:rPr>
          <w:rStyle w:val="cf01"/>
          <w:rFonts w:ascii="Times New Roman" w:hAnsi="Times New Roman" w:cs="Times New Roman"/>
          <w:sz w:val="24"/>
          <w:szCs w:val="24"/>
        </w:rPr>
        <w:t>321.967.935,00 kuna</w:t>
      </w:r>
      <w:r w:rsidR="00070710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(</w:t>
      </w:r>
      <w:r w:rsidR="00AD3A8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tristo </w:t>
      </w:r>
      <w:r w:rsidR="00B1633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vadeset jedan</w:t>
      </w:r>
      <w:r w:rsidR="00AD3A8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ilijuna </w:t>
      </w:r>
      <w:r w:rsidR="0009019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evetsto</w:t>
      </w:r>
      <w:r w:rsidR="00B1633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šezdeset</w:t>
      </w:r>
      <w:r w:rsidR="00C34D9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09019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edam </w:t>
      </w:r>
      <w:r w:rsidR="00AD3A8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tisuća </w:t>
      </w:r>
      <w:r w:rsidR="0009019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evetsto trideset i pet stotina </w:t>
      </w:r>
      <w:r w:rsidR="00AD3A8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kuna</w:t>
      </w:r>
      <w:r w:rsidR="00070710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 w:rsidR="00280547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bookmarkStart w:id="1" w:name="_Hlk97541167"/>
      <w:r w:rsidR="004853D7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A4021A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talji provedbe švicarskog doprinosa u </w:t>
      </w:r>
      <w:r w:rsidR="001465D8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="00A4021A" w:rsidRPr="0055637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Hrvatskoj </w:t>
      </w:r>
      <w:r w:rsidR="00840D66" w:rsidRPr="00556374">
        <w:rPr>
          <w:rFonts w:ascii="Times New Roman" w:hAnsi="Times New Roman" w:cs="Times New Roman"/>
          <w:sz w:val="24"/>
          <w:szCs w:val="24"/>
        </w:rPr>
        <w:t xml:space="preserve">utvrđeni su Okvirnim sporazumom između Švicarskog saveznog vijeća i Vlade Republike Hrvatske o provedbi Švicarsko-hrvatskog programa suradnje na smanjenju ekonomskih i socijalnih nejednakosti unutar proširene Europske </w:t>
      </w:r>
      <w:r w:rsidR="00840D66" w:rsidRPr="00556374">
        <w:rPr>
          <w:rFonts w:ascii="Times New Roman" w:hAnsi="Times New Roman" w:cs="Times New Roman"/>
          <w:sz w:val="24"/>
          <w:szCs w:val="24"/>
        </w:rPr>
        <w:lastRenderedPageBreak/>
        <w:t>unije (</w:t>
      </w:r>
      <w:r w:rsidR="00751959" w:rsidRPr="00090195">
        <w:rPr>
          <w:rFonts w:ascii="Times New Roman" w:hAnsi="Times New Roman" w:cs="Times New Roman"/>
          <w:sz w:val="24"/>
          <w:szCs w:val="24"/>
        </w:rPr>
        <w:t>„</w:t>
      </w:r>
      <w:r w:rsidR="00840D66" w:rsidRPr="00556374">
        <w:rPr>
          <w:rFonts w:ascii="Times New Roman" w:hAnsi="Times New Roman" w:cs="Times New Roman"/>
          <w:sz w:val="24"/>
          <w:szCs w:val="24"/>
        </w:rPr>
        <w:t>Narodne novine</w:t>
      </w:r>
      <w:r w:rsidR="00E63327" w:rsidRPr="00090195">
        <w:rPr>
          <w:rFonts w:ascii="Times New Roman" w:hAnsi="Times New Roman" w:cs="Times New Roman"/>
          <w:sz w:val="24"/>
          <w:szCs w:val="24"/>
        </w:rPr>
        <w:t>“</w:t>
      </w:r>
      <w:r w:rsidR="00840D66" w:rsidRPr="00556374">
        <w:rPr>
          <w:rFonts w:ascii="Times New Roman" w:hAnsi="Times New Roman" w:cs="Times New Roman"/>
          <w:sz w:val="24"/>
          <w:szCs w:val="24"/>
        </w:rPr>
        <w:t xml:space="preserve"> – Međunarodni ugovori, broj 6/16.), potpisanim u Zagrebu 30. lipnja 2015. i koji je stupio na snagu 9. siječnja 2017.</w:t>
      </w:r>
    </w:p>
    <w:bookmarkEnd w:id="0"/>
    <w:bookmarkEnd w:id="1"/>
    <w:p w14:paraId="76891AF0" w14:textId="77777777" w:rsidR="0079573B" w:rsidRPr="00090195" w:rsidRDefault="0079573B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42F78F7" w14:textId="2090879F" w:rsidR="00563C77" w:rsidRPr="00090195" w:rsidRDefault="00A4021A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ukladno Okvirnom sporazumu</w:t>
      </w:r>
      <w:r w:rsidR="00840D6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z 2015. godin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</w:t>
      </w:r>
      <w:r w:rsidR="001465D8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Hrvatskoj se provodi 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kupno 11 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ojek</w:t>
      </w:r>
      <w:r w:rsidR="00B44E8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t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. To su projekti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razminiranja i socijalno-ekonomsk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ntegracij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žrtava mina, poboljšanj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ustava vodoopskrbe i odvodnje u Gorskom Kotaru, suradnj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znanstveno-istraživačkim projektima, modernizacij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trukovnog obrazovanja, jačanj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alog i srednjeg poduzetništva te gospodarsk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socijaln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hezij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civilnog društva, </w:t>
      </w:r>
      <w:r w:rsidR="000559F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ji također </w:t>
      </w:r>
      <w:r w:rsidR="00C3409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ključuju 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bilateralnu suradnju hrvatskih i švicarskih </w:t>
      </w:r>
      <w:r w:rsidR="000559F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rganizacija</w:t>
      </w:r>
      <w:r w:rsidR="00563C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ovedb</w:t>
      </w:r>
      <w:r w:rsidR="00423EF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no razdoblje projekata traje do </w:t>
      </w:r>
      <w:r w:rsidR="00F0759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osinca 2024.</w:t>
      </w:r>
    </w:p>
    <w:p w14:paraId="0103AE57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7ACFDDA" w14:textId="1651C590" w:rsidR="00614E3C" w:rsidRPr="00090195" w:rsidRDefault="00614E3C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ordinaciju 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financijskog mehanizma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</w:t>
      </w:r>
      <w:r w:rsidR="001465D8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oj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e praćenje programa i projekata financiranih sredstvima 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financijskog mehanizma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ovodi Ministarstvo regionalnoga razvoja i fondova Europske unije</w:t>
      </w:r>
      <w:r w:rsidR="0046456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="00D803C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Uprava za strateško planiranje i koordinaciju fondova</w:t>
      </w:r>
      <w:r w:rsidR="00746E7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U</w:t>
      </w:r>
      <w:r w:rsidR="00D803C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="0046456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ektor za EU programe i međunarodne financijske mehanizm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ulozi Nacionalne koordinacijske jedinice, dok je za poslove financijskog upravljanja zadužen Sektor za poslove Nacionalnog fonda u Ministarstvu financija.</w:t>
      </w:r>
    </w:p>
    <w:p w14:paraId="1892582B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B913A15" w14:textId="044183B5" w:rsidR="007F1ECC" w:rsidRPr="00090195" w:rsidRDefault="00423EF6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na </w:t>
      </w:r>
      <w:r w:rsidR="00A616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28.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rujna </w:t>
      </w:r>
      <w:r w:rsidR="00A616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2018.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Švicarsko </w:t>
      </w:r>
      <w:r w:rsidR="000559F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vezno vijeće 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onijelo je </w:t>
      </w:r>
      <w:r w:rsidR="009C2F8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luku o usvajanju </w:t>
      </w:r>
      <w:r w:rsidR="003F3AB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2173C8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gog švicarskog doprinosa </w:t>
      </w:r>
      <w:r w:rsidR="001036F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 </w:t>
      </w:r>
      <w:r w:rsidR="007F1EC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esetogodišnje </w:t>
      </w:r>
      <w:r w:rsidR="001036F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azdoblje od 2019. do 2029. </w:t>
      </w:r>
      <w:r w:rsidR="00BB15F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 području kohezije i migracija 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abranim državama članicama </w:t>
      </w:r>
      <w:r w:rsidR="00793691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uropske unije 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(u daljnjem tekstu: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881E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i švicarski doprinos</w:t>
      </w:r>
      <w:r w:rsidR="005F789F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 w:rsidR="007F1EC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što je </w:t>
      </w:r>
      <w:r w:rsidR="00343D1A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Švicarski parlament </w:t>
      </w:r>
      <w:r w:rsidR="007F1EC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obrio </w:t>
      </w:r>
      <w:r w:rsidR="009C2F8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3</w:t>
      </w:r>
      <w:r w:rsidR="001036F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0</w:t>
      </w:r>
      <w:r w:rsidR="009C2F8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1036F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jna </w:t>
      </w:r>
      <w:r w:rsidR="009C2F8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="001036F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21</w:t>
      </w:r>
      <w:r w:rsidR="007F1EC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136739A8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5E0D132" w14:textId="558FDAA4" w:rsidR="00595EDC" w:rsidRPr="00090195" w:rsidRDefault="000C7DCB" w:rsidP="006C680E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na 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30. lipnja 2022. potpisan je </w:t>
      </w:r>
      <w:r w:rsidR="00CD0677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M</w:t>
      </w:r>
      <w:r w:rsidR="009E131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morandum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="003614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72208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između Europske unije i Švicarske</w:t>
      </w:r>
      <w:r w:rsidR="00E319B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="0072208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BB15F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 švicarskom doprinosu </w:t>
      </w:r>
      <w:r w:rsidR="000D2608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manjenju</w:t>
      </w:r>
      <w:r w:rsidR="00BB15F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konomskih i socijalnih </w:t>
      </w:r>
      <w:r w:rsidR="008A54FA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ejednakosti</w:t>
      </w:r>
      <w:r w:rsidR="00BB15F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0D2608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BB15F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za suradnju u području migracija u Europskoj uniji</w:t>
      </w:r>
      <w:r w:rsidR="0079798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(u daljnjem tekstu: Memorandum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="003614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881E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 </w:t>
      </w:r>
      <w:r w:rsidR="003F3AB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881E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m švicarskom doprinosu</w:t>
      </w:r>
      <w:r w:rsidR="0079798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zmeđu Europske komisije i </w:t>
      </w:r>
      <w:r w:rsidR="00EF586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Švicarskog saveznog vijeća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19BB2D0C" w14:textId="3CBBEC64" w:rsidR="008D0DAD" w:rsidRPr="00090195" w:rsidRDefault="008D0DAD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7DBC05D" w14:textId="0AC3AE2E" w:rsidR="008D0DAD" w:rsidRPr="00090195" w:rsidRDefault="008D0DAD" w:rsidP="008D0DAD">
      <w:pPr>
        <w:spacing w:after="0" w:line="240" w:lineRule="auto"/>
        <w:ind w:firstLine="567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kupna financijska alokacija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g švicarskog doprinosa iznosi 1,302 milijarde švicarskih franaka (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CHF), od kojih je 1,102 milijarde švicarskih franaka (CHF) namijenjeno za područje kohezije, a 200 milijuna švicarskih franaka (CHF) za područje migracije. Sredstva iz </w:t>
      </w:r>
      <w:r w:rsidR="0036343D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rugog švicarskog doprinosa na raspolaganju su 13 država članica </w:t>
      </w:r>
      <w:r w:rsidR="004E2744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Europske unije 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koje su se pridružile E</w:t>
      </w:r>
      <w:r w:rsidR="001465D8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uropskoj 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U</w:t>
      </w:r>
      <w:r w:rsidR="001465D8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niji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od 2004., a to su Bugarska, Estonija, Litva, Latvija, Malta, Poljska, Rumunjska, Slovačka, Slovenija, Češka, Mađarska, Cipar i Hrvatska. Od ukupne financijske alokacije </w:t>
      </w:r>
      <w:r w:rsidR="0036343D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rugog švicarskog doprinosa Republici Hrvatskoj je namijenjeno 45,70 milijuna švicarskih franaka (CHF).</w:t>
      </w:r>
    </w:p>
    <w:p w14:paraId="349FA00A" w14:textId="77777777" w:rsidR="002D0C70" w:rsidRPr="00090195" w:rsidRDefault="002D0C70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F016607" w14:textId="0FFDE412" w:rsidR="00BF32C9" w:rsidRPr="00090195" w:rsidRDefault="00881E0E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redbama Memoranduma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="003614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 </w:t>
      </w:r>
      <w:r w:rsidR="003F3AB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gom švicarskom doprinosu 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spostavljeni su opći uvjeti korištenja financijskog mehanizma, dok su detalji suradnje i tematska </w:t>
      </w:r>
      <w:r w:rsidR="006C68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dručja 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edmet bilateralnih pregovora u okviru Okvirnog sporazuma između Švicarske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ke 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e. Pregovorima o sadržaju Ok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>virnog sporazuma ostavlja se prostor nadležnim institucijama Švicarske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ke 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Hrvatske da odrede posebne odredbe i uvjete suradnje, uključujući financijsko upravljanje i koordinaciju </w:t>
      </w:r>
      <w:r w:rsidR="002D0C7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švicarskim doprinosom</w:t>
      </w:r>
      <w:r w:rsidR="00BF32C9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69CF5BF9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404A6B6" w14:textId="5375A8A2" w:rsidR="00BF32C9" w:rsidRPr="00090195" w:rsidRDefault="00BF32C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ukladno odredbama Memoranduma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="003614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E319B3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 Drugom švicarskom doprinosu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, Švicarska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a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je dostavila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Hrvatskoj nacrt Okvirnog sporazuma, kojim se omogućava korištenje financijskih sredstava u okviru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881E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g švicarskog doprinosa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oj.</w:t>
      </w:r>
    </w:p>
    <w:p w14:paraId="623D8AAC" w14:textId="77777777" w:rsidR="00B24729" w:rsidRPr="00090195" w:rsidRDefault="00B24729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6A47A75" w14:textId="02D9A8CD" w:rsidR="00B952C8" w:rsidRPr="00090195" w:rsidRDefault="00B952C8" w:rsidP="00B24729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 ciljem provedbe </w:t>
      </w:r>
      <w:r w:rsidR="003F3AB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gog švicarskog doprinosa u Republici Hrvatskoj neophodno je da Republika Hrvatska sa Švicarskom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nfederacijom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klopi Okvirni sporazum, kako bi se odredili svi operativni detalji i uvjeti potrebni za njegovu provedbu.</w:t>
      </w:r>
    </w:p>
    <w:p w14:paraId="2312BFFF" w14:textId="77777777" w:rsidR="00E1521E" w:rsidRPr="00090195" w:rsidRDefault="00E1521E" w:rsidP="005E6C7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17E887B2" w14:textId="191DB0C2" w:rsidR="00CA2F8E" w:rsidRPr="00090195" w:rsidRDefault="00595EDC" w:rsidP="005E6C7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II.</w:t>
      </w:r>
    </w:p>
    <w:p w14:paraId="081AB58B" w14:textId="77777777" w:rsidR="00EF5814" w:rsidRPr="00090195" w:rsidRDefault="00EF5814" w:rsidP="005E6C7A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03BBD19" w14:textId="3EAE9E33" w:rsidR="008E703C" w:rsidRPr="00090195" w:rsidRDefault="008E703C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edlaže se sklapanje Okvirnog sporazuma radi uspostave potrebnog pravnog okvira u odnosima Republike Hrvatske i Švicarske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ji će, po stupanju na snagu, biti osnova za povlačenje i bespovratno korištenje financijskih sredstava u okviru </w:t>
      </w:r>
      <w:r w:rsidR="003F3AB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g švicarskog doprinosa u Republici Hrvatskoj.</w:t>
      </w:r>
    </w:p>
    <w:p w14:paraId="47AF1CAD" w14:textId="77777777" w:rsidR="005E6C7A" w:rsidRPr="00090195" w:rsidRDefault="005E6C7A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ED230D5" w14:textId="63D33DBE" w:rsidR="008E703C" w:rsidRPr="00090195" w:rsidRDefault="008E703C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kvirni sporazum je standardnog sadržaja i oblika koji se uobičajeno koristi za sklapanje sporazuma s </w:t>
      </w:r>
      <w:r w:rsidR="00751B5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dabranim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ržavama članicama </w:t>
      </w:r>
      <w:r w:rsidR="006C2B4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uropske unij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a koje su ujedno i države primateljice pomoći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gog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švicarskog doprinosa, temeljem kojeg je moguće primiti sredstva za financiranje programa i projekata.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kvirni sporazum </w:t>
      </w:r>
      <w:r w:rsidR="005E5761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ređuje 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pća načela suradnje između Švicarske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ke 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e.</w:t>
      </w:r>
    </w:p>
    <w:p w14:paraId="302000B6" w14:textId="77777777" w:rsidR="005E6C7A" w:rsidRPr="00090195" w:rsidRDefault="005E6C7A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CD69286" w14:textId="3951A82C" w:rsidR="00B34E26" w:rsidRPr="00090195" w:rsidRDefault="008E703C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kvirni sporazum u okviru </w:t>
      </w:r>
      <w:r w:rsidR="00F549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odatka</w:t>
      </w:r>
      <w:r w:rsidR="0009019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„</w:t>
      </w:r>
      <w:r w:rsidR="003614E5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pecifič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ne postavke zemlje korisnice</w:t>
      </w:r>
      <w:r w:rsidR="00917FC4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“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bookmarkStart w:id="2" w:name="_Hlk107921579"/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dređuj</w:t>
      </w:r>
      <w:r w:rsidR="009523E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ematska i geografska područja ulaganja švicarskog doprinosa u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epublici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oj,</w:t>
      </w:r>
      <w:r w:rsidR="009523E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pecifična pravila države vezana uz provedbu te </w:t>
      </w:r>
      <w:r w:rsidR="009523E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loge i odgovornosti tijela uključenih u provedbu </w:t>
      </w:r>
      <w:r w:rsidR="0036343D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9523E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ugog švicarskog doprinosa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Republic</w:t>
      </w:r>
      <w:r w:rsidR="006C680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oj.</w:t>
      </w:r>
    </w:p>
    <w:p w14:paraId="5473A336" w14:textId="77777777" w:rsidR="005E6C7A" w:rsidRPr="00090195" w:rsidRDefault="005E6C7A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bookmarkEnd w:id="2"/>
    <w:p w14:paraId="7B39686C" w14:textId="6C457645" w:rsidR="00614E3C" w:rsidRPr="00090195" w:rsidRDefault="00917FC4" w:rsidP="005E6C7A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kvirni sporazum sadrži referencu na </w:t>
      </w:r>
      <w:r w:rsidR="00614E3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Uredb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 </w:t>
      </w:r>
      <w:r w:rsidR="00614E3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 provedbi </w:t>
      </w:r>
      <w:r w:rsidR="007F1F5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D</w:t>
      </w:r>
      <w:r w:rsidR="00614E3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ugog švicarskog doprinosa odabranim državama članicama Europske unije </w:t>
      </w:r>
      <w:r w:rsidR="007C246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manjenj</w:t>
      </w:r>
      <w:r w:rsidR="007C246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614E3C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konomskih i socijalnih nejednakosti unutar Europske unije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kojom se </w:t>
      </w:r>
      <w:r w:rsidR="005E5761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ređuju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avila i </w:t>
      </w:r>
      <w:r w:rsidR="005E5761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stupci 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vezan</w:t>
      </w:r>
      <w:r w:rsidR="007C2460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B34E26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z provedbu švicarskog doprinosa.</w:t>
      </w:r>
      <w:r w:rsidR="0046533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14:paraId="716A6ED7" w14:textId="77777777" w:rsidR="005E6C7A" w:rsidRPr="00090195" w:rsidRDefault="005E6C7A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48ABD74" w14:textId="0648D41E" w:rsidR="00ED6AB5" w:rsidRPr="00090195" w:rsidRDefault="00ED6AB5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V.</w:t>
      </w:r>
    </w:p>
    <w:p w14:paraId="32FE35A0" w14:textId="77777777" w:rsidR="00EF5814" w:rsidRPr="00090195" w:rsidRDefault="00EF5814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992D911" w14:textId="7B28C33B" w:rsidR="00ED6AB5" w:rsidRPr="00090195" w:rsidRDefault="00ED6AB5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ihvaća se </w:t>
      </w:r>
      <w:r w:rsidR="007205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crt </w:t>
      </w:r>
      <w:r w:rsidR="007205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kvirnog sporazuma kao osnova za</w:t>
      </w:r>
      <w:r w:rsidRPr="00090195">
        <w:rPr>
          <w:rFonts w:ascii="Times New Roman" w:hAnsi="Times New Roman" w:cs="Times New Roman"/>
          <w:sz w:val="24"/>
          <w:szCs w:val="24"/>
        </w:rPr>
        <w:t xml:space="preserve"> vođenje pregovora.</w:t>
      </w:r>
    </w:p>
    <w:p w14:paraId="163F3778" w14:textId="77777777" w:rsidR="00F6293B" w:rsidRPr="00090195" w:rsidRDefault="00F6293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0330D46E" w14:textId="748C9C46" w:rsidR="00ED6AB5" w:rsidRPr="00090195" w:rsidRDefault="00ED6AB5" w:rsidP="00F6293B">
      <w:pPr>
        <w:spacing w:after="0" w:line="240" w:lineRule="auto"/>
        <w:ind w:firstLine="567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</w:rPr>
        <w:t xml:space="preserve">Nacrt </w:t>
      </w:r>
      <w:r w:rsidR="0072059E" w:rsidRPr="00090195">
        <w:rPr>
          <w:rFonts w:ascii="Times New Roman" w:hAnsi="Times New Roman" w:cs="Times New Roman"/>
          <w:sz w:val="24"/>
          <w:szCs w:val="24"/>
        </w:rPr>
        <w:t>o</w:t>
      </w:r>
      <w:r w:rsidRPr="00090195">
        <w:rPr>
          <w:rFonts w:ascii="Times New Roman" w:hAnsi="Times New Roman" w:cs="Times New Roman"/>
          <w:sz w:val="24"/>
          <w:szCs w:val="24"/>
        </w:rPr>
        <w:t xml:space="preserve">kvirnog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porazuma</w:t>
      </w:r>
      <w:r w:rsidRPr="00090195">
        <w:rPr>
          <w:rFonts w:ascii="Times New Roman" w:hAnsi="Times New Roman" w:cs="Times New Roman"/>
          <w:sz w:val="24"/>
          <w:szCs w:val="24"/>
        </w:rPr>
        <w:t xml:space="preserve"> iz stavka 1. ove točke sastavni je dio ove Odluke.</w:t>
      </w:r>
    </w:p>
    <w:p w14:paraId="3EDB72F6" w14:textId="77777777" w:rsidR="00F6293B" w:rsidRPr="00090195" w:rsidRDefault="00F6293B" w:rsidP="00F6293B">
      <w:pPr>
        <w:spacing w:after="0" w:line="240" w:lineRule="auto"/>
        <w:ind w:firstLine="567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3522BA6" w14:textId="6947ACEF" w:rsidR="00ED6AB5" w:rsidRPr="00090195" w:rsidRDefault="00ED6AB5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V.</w:t>
      </w:r>
    </w:p>
    <w:p w14:paraId="3071FB58" w14:textId="77777777" w:rsidR="00EF5814" w:rsidRPr="00090195" w:rsidRDefault="00EF5814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FEFFC7" w14:textId="1D86E4D8" w:rsidR="00750758" w:rsidRPr="00090195" w:rsidRDefault="00750758" w:rsidP="00F6293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>Pregovori za sklapanje Okvirnog sporazuma vode se diplomatskim putem uz konzultacije s nadležnim tijelima, kao i redovnim neposrednim kontaktima predstavnika Švicarske</w:t>
      </w:r>
      <w:r w:rsidR="00106EF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Nacionalne koordinacijske jedinice. </w:t>
      </w:r>
    </w:p>
    <w:p w14:paraId="49437A40" w14:textId="77777777" w:rsidR="006C2B46" w:rsidRPr="00090195" w:rsidRDefault="006C2B46" w:rsidP="00F6293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2A720F9" w14:textId="38A3DFFC" w:rsidR="00750758" w:rsidRPr="00090195" w:rsidRDefault="00750758" w:rsidP="00F6293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Za vođenje pregovora za sklapanje Okvirnog sporazuma nije potrebno osigurati dodatna financijska sredstva u državnom proračunu Republike Hrvatske.</w:t>
      </w:r>
    </w:p>
    <w:p w14:paraId="01D4A88F" w14:textId="77777777" w:rsidR="00F6293B" w:rsidRPr="00090195" w:rsidRDefault="00F6293B" w:rsidP="00F6293B">
      <w:pPr>
        <w:spacing w:after="0" w:line="240" w:lineRule="auto"/>
        <w:ind w:firstLine="567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54DB22E" w14:textId="123711B5" w:rsidR="00ED6AB5" w:rsidRPr="00090195" w:rsidRDefault="00ED6AB5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VI.</w:t>
      </w:r>
    </w:p>
    <w:p w14:paraId="4376E962" w14:textId="77777777" w:rsidR="00EF5814" w:rsidRPr="00090195" w:rsidRDefault="00EF5814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7FFAA5D" w14:textId="23CE292F" w:rsidR="002F47A4" w:rsidRPr="00090195" w:rsidRDefault="002F47A4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Ovlašćuje</w:t>
      </w:r>
      <w:r w:rsidRPr="00090195">
        <w:rPr>
          <w:rFonts w:ascii="Times New Roman" w:hAnsi="Times New Roman" w:cs="Times New Roman"/>
          <w:sz w:val="24"/>
          <w:szCs w:val="24"/>
        </w:rPr>
        <w:t xml:space="preserve"> se ministrica regionalnoga razvoja i fondova Europske unije </w:t>
      </w:r>
      <w:r w:rsidR="005F5510" w:rsidRPr="00090195">
        <w:rPr>
          <w:rFonts w:ascii="Times New Roman" w:hAnsi="Times New Roman" w:cs="Times New Roman"/>
          <w:sz w:val="24"/>
          <w:szCs w:val="24"/>
        </w:rPr>
        <w:t>da</w:t>
      </w:r>
      <w:r w:rsidR="0072059E" w:rsidRPr="00090195">
        <w:rPr>
          <w:rFonts w:ascii="Times New Roman" w:hAnsi="Times New Roman" w:cs="Times New Roman"/>
          <w:sz w:val="24"/>
          <w:szCs w:val="24"/>
        </w:rPr>
        <w:t>,</w:t>
      </w:r>
      <w:r w:rsidR="005F5510" w:rsidRPr="00090195">
        <w:rPr>
          <w:rFonts w:ascii="Times New Roman" w:hAnsi="Times New Roman" w:cs="Times New Roman"/>
          <w:sz w:val="24"/>
          <w:szCs w:val="24"/>
        </w:rPr>
        <w:t xml:space="preserve"> </w:t>
      </w:r>
      <w:r w:rsidRPr="00090195">
        <w:rPr>
          <w:rFonts w:ascii="Times New Roman" w:hAnsi="Times New Roman" w:cs="Times New Roman"/>
          <w:sz w:val="24"/>
          <w:szCs w:val="24"/>
        </w:rPr>
        <w:t>u ime Vlade Republike Hrvatske</w:t>
      </w:r>
      <w:r w:rsidR="0072059E" w:rsidRPr="00090195">
        <w:rPr>
          <w:rFonts w:ascii="Times New Roman" w:hAnsi="Times New Roman" w:cs="Times New Roman"/>
          <w:sz w:val="24"/>
          <w:szCs w:val="24"/>
        </w:rPr>
        <w:t>,</w:t>
      </w:r>
      <w:r w:rsidRPr="00090195">
        <w:rPr>
          <w:rFonts w:ascii="Times New Roman" w:hAnsi="Times New Roman" w:cs="Times New Roman"/>
          <w:sz w:val="24"/>
          <w:szCs w:val="24"/>
        </w:rPr>
        <w:t xml:space="preserve"> potpiše Okvirni sporazum.</w:t>
      </w:r>
    </w:p>
    <w:p w14:paraId="50E67758" w14:textId="77777777" w:rsidR="00F6293B" w:rsidRPr="00090195" w:rsidRDefault="00F6293B" w:rsidP="00F6293B">
      <w:pPr>
        <w:spacing w:after="0" w:line="240" w:lineRule="auto"/>
        <w:ind w:firstLine="567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2C01C8F" w14:textId="77777777" w:rsidR="00573E7C" w:rsidRPr="00090195" w:rsidRDefault="00573E7C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7725E84D" w14:textId="77777777" w:rsidR="00573E7C" w:rsidRPr="00090195" w:rsidRDefault="00573E7C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72450F79" w14:textId="77777777" w:rsidR="00573E7C" w:rsidRPr="00090195" w:rsidRDefault="00573E7C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15578B8C" w14:textId="757DB2E6" w:rsidR="00ED6AB5" w:rsidRPr="00090195" w:rsidRDefault="00ED6AB5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VII.</w:t>
      </w:r>
    </w:p>
    <w:p w14:paraId="23E4D614" w14:textId="77777777" w:rsidR="00EF5814" w:rsidRPr="00090195" w:rsidRDefault="00EF5814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211650D" w14:textId="1B080B8A" w:rsidR="00ED6AB5" w:rsidRPr="00090195" w:rsidRDefault="00504E0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bookmarkStart w:id="3" w:name="_Hlk107837041"/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ocijenjena</w:t>
      </w:r>
      <w:r w:rsidRPr="00090195">
        <w:rPr>
          <w:rFonts w:ascii="Times New Roman" w:hAnsi="Times New Roman" w:cs="Times New Roman"/>
          <w:sz w:val="24"/>
          <w:szCs w:val="24"/>
        </w:rPr>
        <w:t xml:space="preserve"> u</w:t>
      </w:r>
      <w:r w:rsidR="00CE1880" w:rsidRPr="00090195">
        <w:rPr>
          <w:rFonts w:ascii="Times New Roman" w:hAnsi="Times New Roman" w:cs="Times New Roman"/>
          <w:sz w:val="24"/>
          <w:szCs w:val="24"/>
        </w:rPr>
        <w:t xml:space="preserve">kupna vrijednost </w:t>
      </w:r>
      <w:r w:rsidR="004853D7" w:rsidRPr="00090195">
        <w:rPr>
          <w:rFonts w:ascii="Times New Roman" w:hAnsi="Times New Roman" w:cs="Times New Roman"/>
          <w:sz w:val="24"/>
          <w:szCs w:val="24"/>
        </w:rPr>
        <w:t>D</w:t>
      </w:r>
      <w:r w:rsidR="00CE1880" w:rsidRPr="00090195">
        <w:rPr>
          <w:rFonts w:ascii="Times New Roman" w:hAnsi="Times New Roman" w:cs="Times New Roman"/>
          <w:sz w:val="24"/>
          <w:szCs w:val="24"/>
        </w:rPr>
        <w:t xml:space="preserve">rugog </w:t>
      </w:r>
      <w:r w:rsidR="004853D7" w:rsidRPr="00090195">
        <w:rPr>
          <w:rFonts w:ascii="Times New Roman" w:hAnsi="Times New Roman" w:cs="Times New Roman"/>
          <w:sz w:val="24"/>
          <w:szCs w:val="24"/>
        </w:rPr>
        <w:t>š</w:t>
      </w:r>
      <w:r w:rsidR="001644C2" w:rsidRPr="00090195">
        <w:rPr>
          <w:rFonts w:ascii="Times New Roman" w:hAnsi="Times New Roman" w:cs="Times New Roman"/>
          <w:sz w:val="24"/>
          <w:szCs w:val="24"/>
        </w:rPr>
        <w:t>vicarsko</w:t>
      </w:r>
      <w:r w:rsidR="004853D7" w:rsidRPr="00090195">
        <w:rPr>
          <w:rFonts w:ascii="Times New Roman" w:hAnsi="Times New Roman" w:cs="Times New Roman"/>
          <w:sz w:val="24"/>
          <w:szCs w:val="24"/>
        </w:rPr>
        <w:t xml:space="preserve">g doprinosa </w:t>
      </w:r>
      <w:r w:rsidR="001A1C03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za provedbu Švicarsko-hrvatskog programa suradnje </w:t>
      </w:r>
      <w:r w:rsidR="001644C2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iznosi </w:t>
      </w:r>
      <w:r w:rsidR="001D55B0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401</w:t>
      </w:r>
      <w:r w:rsidR="00746E7E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</w:t>
      </w:r>
      <w:r w:rsidR="001D55B0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51</w:t>
      </w:r>
      <w:r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</w:t>
      </w:r>
      <w:r w:rsidR="00ED6AB5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milijuna </w:t>
      </w:r>
      <w:r w:rsidR="001D55B0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kuna</w:t>
      </w:r>
      <w:r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.</w:t>
      </w:r>
      <w:r w:rsidR="001644C2"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Vrijednost švicarskog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 doprinosa u sklopu programa predviđenog Okvirnim sporazumom iznosi </w:t>
      </w:r>
      <w:r w:rsidR="001D55B0" w:rsidRPr="00090195">
        <w:rPr>
          <w:rFonts w:ascii="Times New Roman" w:hAnsi="Times New Roman" w:cs="Times New Roman"/>
          <w:sz w:val="24"/>
          <w:szCs w:val="24"/>
        </w:rPr>
        <w:t>346</w:t>
      </w:r>
      <w:r w:rsidR="00746E7E" w:rsidRPr="00090195">
        <w:rPr>
          <w:rFonts w:ascii="Times New Roman" w:hAnsi="Times New Roman" w:cs="Times New Roman"/>
          <w:sz w:val="24"/>
          <w:szCs w:val="24"/>
        </w:rPr>
        <w:t>,</w:t>
      </w:r>
      <w:r w:rsidR="001D55B0" w:rsidRPr="00090195">
        <w:rPr>
          <w:rFonts w:ascii="Times New Roman" w:hAnsi="Times New Roman" w:cs="Times New Roman"/>
          <w:sz w:val="24"/>
          <w:szCs w:val="24"/>
        </w:rPr>
        <w:t>29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 </w:t>
      </w:r>
      <w:r w:rsidRPr="00090195">
        <w:rPr>
          <w:rFonts w:ascii="Times New Roman" w:hAnsi="Times New Roman" w:cs="Times New Roman"/>
          <w:sz w:val="24"/>
          <w:szCs w:val="24"/>
        </w:rPr>
        <w:t xml:space="preserve">milijuna </w:t>
      </w:r>
      <w:r w:rsidR="001D55B0" w:rsidRPr="00090195">
        <w:rPr>
          <w:rFonts w:ascii="Times New Roman" w:hAnsi="Times New Roman" w:cs="Times New Roman"/>
          <w:sz w:val="24"/>
          <w:szCs w:val="24"/>
        </w:rPr>
        <w:t>kuna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, dok će ostatak u </w:t>
      </w:r>
      <w:r w:rsidRPr="00090195">
        <w:rPr>
          <w:rFonts w:ascii="Times New Roman" w:hAnsi="Times New Roman" w:cs="Times New Roman"/>
          <w:sz w:val="24"/>
          <w:szCs w:val="24"/>
        </w:rPr>
        <w:t xml:space="preserve">procijenjenoj 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vrijednosti </w:t>
      </w:r>
      <w:r w:rsidRPr="00090195">
        <w:rPr>
          <w:rFonts w:ascii="Times New Roman" w:hAnsi="Times New Roman" w:cs="Times New Roman"/>
          <w:sz w:val="24"/>
          <w:szCs w:val="24"/>
        </w:rPr>
        <w:t xml:space="preserve">od </w:t>
      </w:r>
      <w:r w:rsidR="001D55B0" w:rsidRPr="00090195">
        <w:rPr>
          <w:rFonts w:ascii="Times New Roman" w:hAnsi="Times New Roman" w:cs="Times New Roman"/>
          <w:sz w:val="24"/>
          <w:szCs w:val="24"/>
        </w:rPr>
        <w:t>55</w:t>
      </w:r>
      <w:r w:rsidR="00746E7E" w:rsidRPr="00090195">
        <w:rPr>
          <w:rFonts w:ascii="Times New Roman" w:hAnsi="Times New Roman" w:cs="Times New Roman"/>
          <w:sz w:val="24"/>
          <w:szCs w:val="24"/>
        </w:rPr>
        <w:t>,</w:t>
      </w:r>
      <w:r w:rsidR="001D55B0" w:rsidRPr="00090195">
        <w:rPr>
          <w:rFonts w:ascii="Times New Roman" w:hAnsi="Times New Roman" w:cs="Times New Roman"/>
          <w:sz w:val="24"/>
          <w:szCs w:val="24"/>
        </w:rPr>
        <w:t>22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 </w:t>
      </w:r>
      <w:r w:rsidR="001D55B0" w:rsidRPr="00090195">
        <w:rPr>
          <w:rFonts w:ascii="Times New Roman" w:hAnsi="Times New Roman" w:cs="Times New Roman"/>
          <w:sz w:val="24"/>
          <w:szCs w:val="24"/>
        </w:rPr>
        <w:t xml:space="preserve">milijuna kuna 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osigurati </w:t>
      </w:r>
      <w:r w:rsidR="00D30554" w:rsidRPr="00090195">
        <w:rPr>
          <w:rFonts w:ascii="Times New Roman" w:hAnsi="Times New Roman" w:cs="Times New Roman"/>
          <w:sz w:val="24"/>
          <w:szCs w:val="24"/>
        </w:rPr>
        <w:t xml:space="preserve">nadležna </w:t>
      </w:r>
      <w:r w:rsidR="001644C2" w:rsidRPr="00090195">
        <w:rPr>
          <w:rFonts w:ascii="Times New Roman" w:hAnsi="Times New Roman" w:cs="Times New Roman"/>
          <w:sz w:val="24"/>
          <w:szCs w:val="24"/>
        </w:rPr>
        <w:t xml:space="preserve">tijela državne uprave </w:t>
      </w:r>
      <w:r w:rsidR="00C456C0" w:rsidRPr="00090195">
        <w:rPr>
          <w:rFonts w:ascii="Times New Roman" w:hAnsi="Times New Roman" w:cs="Times New Roman"/>
          <w:sz w:val="24"/>
          <w:szCs w:val="24"/>
        </w:rPr>
        <w:t xml:space="preserve">i </w:t>
      </w:r>
      <w:r w:rsidR="00321304" w:rsidRPr="00090195">
        <w:rPr>
          <w:rFonts w:ascii="Times New Roman" w:hAnsi="Times New Roman" w:cs="Times New Roman"/>
          <w:sz w:val="24"/>
          <w:szCs w:val="24"/>
        </w:rPr>
        <w:t>korisničke institucije</w:t>
      </w:r>
      <w:r w:rsidR="00C456C0" w:rsidRPr="00090195">
        <w:rPr>
          <w:rFonts w:ascii="Times New Roman" w:hAnsi="Times New Roman" w:cs="Times New Roman"/>
          <w:sz w:val="24"/>
          <w:szCs w:val="24"/>
        </w:rPr>
        <w:t xml:space="preserve"> </w:t>
      </w:r>
      <w:r w:rsidR="00D30554" w:rsidRPr="00090195">
        <w:rPr>
          <w:rFonts w:ascii="Times New Roman" w:hAnsi="Times New Roman" w:cs="Times New Roman"/>
          <w:sz w:val="24"/>
          <w:szCs w:val="24"/>
        </w:rPr>
        <w:t xml:space="preserve">u Republici Hrvatskoj </w:t>
      </w:r>
      <w:r w:rsidR="00C456C0" w:rsidRPr="00090195">
        <w:rPr>
          <w:rFonts w:ascii="Times New Roman" w:hAnsi="Times New Roman" w:cs="Times New Roman"/>
          <w:sz w:val="24"/>
          <w:szCs w:val="24"/>
        </w:rPr>
        <w:t>u svojim proračunima</w:t>
      </w:r>
      <w:r w:rsidR="001644C2" w:rsidRPr="00090195">
        <w:rPr>
          <w:rFonts w:ascii="Times New Roman" w:hAnsi="Times New Roman" w:cs="Times New Roman"/>
          <w:sz w:val="24"/>
          <w:szCs w:val="24"/>
        </w:rPr>
        <w:t>.</w:t>
      </w:r>
    </w:p>
    <w:p w14:paraId="7383330B" w14:textId="77777777" w:rsidR="00F6293B" w:rsidRPr="00090195" w:rsidRDefault="00F6293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6AA01AEA" w14:textId="31B1817A" w:rsidR="001644C2" w:rsidRPr="00090195" w:rsidRDefault="001644C2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Troškovi</w:t>
      </w:r>
      <w:r w:rsidRPr="00090195">
        <w:rPr>
          <w:rFonts w:ascii="Times New Roman" w:hAnsi="Times New Roman" w:cs="Times New Roman"/>
          <w:sz w:val="24"/>
          <w:szCs w:val="24"/>
        </w:rPr>
        <w:t xml:space="preserve"> sufinanciranja </w:t>
      </w:r>
      <w:r w:rsidR="006C680E" w:rsidRPr="00090195">
        <w:rPr>
          <w:rFonts w:ascii="Times New Roman" w:hAnsi="Times New Roman" w:cs="Times New Roman"/>
          <w:sz w:val="24"/>
          <w:szCs w:val="24"/>
        </w:rPr>
        <w:t xml:space="preserve">iz stavka 1. ove točke </w:t>
      </w:r>
      <w:r w:rsidRPr="00090195">
        <w:rPr>
          <w:rFonts w:ascii="Times New Roman" w:hAnsi="Times New Roman" w:cs="Times New Roman"/>
          <w:sz w:val="24"/>
          <w:szCs w:val="24"/>
        </w:rPr>
        <w:t xml:space="preserve">ulazit će u redovna proračunska sredstva nadležnih tijela </w:t>
      </w:r>
      <w:r w:rsidR="00177643" w:rsidRPr="00090195">
        <w:rPr>
          <w:rFonts w:ascii="Times New Roman" w:hAnsi="Times New Roman" w:cs="Times New Roman"/>
          <w:sz w:val="24"/>
          <w:szCs w:val="24"/>
        </w:rPr>
        <w:t>državne uprave</w:t>
      </w:r>
      <w:r w:rsidR="00C456C0" w:rsidRPr="00090195">
        <w:rPr>
          <w:rFonts w:ascii="Times New Roman" w:hAnsi="Times New Roman" w:cs="Times New Roman"/>
          <w:sz w:val="24"/>
          <w:szCs w:val="24"/>
        </w:rPr>
        <w:t xml:space="preserve"> i </w:t>
      </w:r>
      <w:r w:rsidR="00321304" w:rsidRPr="00090195">
        <w:rPr>
          <w:rFonts w:ascii="Times New Roman" w:hAnsi="Times New Roman" w:cs="Times New Roman"/>
          <w:sz w:val="24"/>
          <w:szCs w:val="24"/>
        </w:rPr>
        <w:t>korisničkih institucija</w:t>
      </w:r>
      <w:r w:rsidR="00177643" w:rsidRPr="00090195">
        <w:rPr>
          <w:rFonts w:ascii="Times New Roman" w:hAnsi="Times New Roman" w:cs="Times New Roman"/>
          <w:sz w:val="24"/>
          <w:szCs w:val="24"/>
        </w:rPr>
        <w:t>.</w:t>
      </w:r>
    </w:p>
    <w:p w14:paraId="21E6D893" w14:textId="77777777" w:rsidR="00F6293B" w:rsidRPr="00090195" w:rsidRDefault="00F6293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bookmarkEnd w:id="3"/>
    <w:p w14:paraId="0E61C484" w14:textId="7D79B60D" w:rsidR="00ED6AB5" w:rsidRPr="00090195" w:rsidRDefault="00ED6AB5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VIII.</w:t>
      </w:r>
    </w:p>
    <w:p w14:paraId="414A0337" w14:textId="77777777" w:rsidR="00F6293B" w:rsidRPr="00090195" w:rsidRDefault="00F6293B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AFD326C" w14:textId="4745A000" w:rsidR="00ED6AB5" w:rsidRPr="00090195" w:rsidRDefault="00ED6AB5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</w:rPr>
        <w:t xml:space="preserve">Okvirni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sporazum</w:t>
      </w:r>
      <w:r w:rsidRPr="00090195">
        <w:rPr>
          <w:rFonts w:ascii="Times New Roman" w:hAnsi="Times New Roman" w:cs="Times New Roman"/>
          <w:sz w:val="24"/>
          <w:szCs w:val="24"/>
        </w:rPr>
        <w:t xml:space="preserve"> ne zahtijeva donošenje novih ili izmjenu postojećih zakona, ali financijski obvezuje Republiku Hrvatsku te stoga podliježe potvrđivanju sukladno članku 18. Zakona o sklapanju i izvršavanju međunarodnih ugovora</w:t>
      </w:r>
      <w:r w:rsidR="00063600" w:rsidRPr="00090195">
        <w:rPr>
          <w:rFonts w:ascii="Times New Roman" w:hAnsi="Times New Roman" w:cs="Times New Roman"/>
          <w:sz w:val="24"/>
          <w:szCs w:val="24"/>
        </w:rPr>
        <w:t xml:space="preserve"> (</w:t>
      </w:r>
      <w:r w:rsidR="00FC7DE9" w:rsidRPr="00090195">
        <w:rPr>
          <w:rFonts w:ascii="Times New Roman" w:hAnsi="Times New Roman" w:cs="Times New Roman"/>
          <w:sz w:val="24"/>
          <w:szCs w:val="24"/>
        </w:rPr>
        <w:t>„</w:t>
      </w:r>
      <w:r w:rsidR="00063600" w:rsidRPr="00090195">
        <w:rPr>
          <w:rFonts w:ascii="Times New Roman" w:hAnsi="Times New Roman" w:cs="Times New Roman"/>
          <w:sz w:val="24"/>
          <w:szCs w:val="24"/>
        </w:rPr>
        <w:t>Narodne novine</w:t>
      </w:r>
      <w:r w:rsidR="00FC7DE9" w:rsidRPr="00090195">
        <w:rPr>
          <w:rFonts w:ascii="Times New Roman" w:hAnsi="Times New Roman" w:cs="Times New Roman"/>
          <w:sz w:val="24"/>
          <w:szCs w:val="24"/>
        </w:rPr>
        <w:t>“</w:t>
      </w:r>
      <w:r w:rsidR="00063600" w:rsidRPr="00090195">
        <w:rPr>
          <w:rFonts w:ascii="Times New Roman" w:hAnsi="Times New Roman" w:cs="Times New Roman"/>
          <w:sz w:val="24"/>
          <w:szCs w:val="24"/>
        </w:rPr>
        <w:t>, broj 28/96.)</w:t>
      </w:r>
      <w:r w:rsidRPr="00090195">
        <w:rPr>
          <w:rFonts w:ascii="Times New Roman" w:hAnsi="Times New Roman" w:cs="Times New Roman"/>
          <w:sz w:val="24"/>
          <w:szCs w:val="24"/>
        </w:rPr>
        <w:t>.</w:t>
      </w:r>
    </w:p>
    <w:p w14:paraId="099FC4C5" w14:textId="77777777" w:rsidR="00F6293B" w:rsidRPr="00090195" w:rsidRDefault="00F6293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4DE862CD" w14:textId="6F3F538A" w:rsidR="009F2F2C" w:rsidRPr="00090195" w:rsidRDefault="001F2A06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X</w:t>
      </w:r>
      <w:r w:rsidR="009F2F2C" w:rsidRPr="00090195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.</w:t>
      </w:r>
    </w:p>
    <w:p w14:paraId="6B74C419" w14:textId="77777777" w:rsidR="00F6293B" w:rsidRPr="00090195" w:rsidRDefault="00F6293B" w:rsidP="00F6293B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7232125" w14:textId="566EBAFB" w:rsidR="009F2F2C" w:rsidRPr="00090195" w:rsidRDefault="009F2F2C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</w:rPr>
        <w:t>Odobrava se ugovaranje privremene primjene Okvirnog sporazuma od d</w:t>
      </w:r>
      <w:r w:rsidR="0072059E" w:rsidRPr="00090195">
        <w:rPr>
          <w:rFonts w:ascii="Times New Roman" w:hAnsi="Times New Roman" w:cs="Times New Roman"/>
          <w:sz w:val="24"/>
          <w:szCs w:val="24"/>
        </w:rPr>
        <w:t>atuma</w:t>
      </w:r>
      <w:r w:rsidRPr="00090195">
        <w:rPr>
          <w:rFonts w:ascii="Times New Roman" w:hAnsi="Times New Roman" w:cs="Times New Roman"/>
          <w:sz w:val="24"/>
          <w:szCs w:val="24"/>
        </w:rPr>
        <w:t xml:space="preserve"> njegovog potpisivanja</w:t>
      </w:r>
      <w:r w:rsidR="00EF3A73" w:rsidRPr="00090195">
        <w:rPr>
          <w:rFonts w:ascii="Times New Roman" w:hAnsi="Times New Roman" w:cs="Times New Roman"/>
          <w:sz w:val="24"/>
          <w:szCs w:val="24"/>
        </w:rPr>
        <w:t xml:space="preserve"> dok ne stupi na snagu</w:t>
      </w:r>
      <w:r w:rsidRPr="00090195">
        <w:rPr>
          <w:rFonts w:ascii="Times New Roman" w:hAnsi="Times New Roman" w:cs="Times New Roman"/>
          <w:sz w:val="24"/>
          <w:szCs w:val="24"/>
        </w:rPr>
        <w:t>.</w:t>
      </w:r>
    </w:p>
    <w:p w14:paraId="3C69A81D" w14:textId="3C6331AF" w:rsidR="00F6293B" w:rsidRPr="00090195" w:rsidRDefault="00F6293B" w:rsidP="00F6293B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78E46EE" w14:textId="77777777" w:rsidR="00F6293B" w:rsidRPr="00090195" w:rsidRDefault="00F6293B" w:rsidP="00F6293B">
      <w:pPr>
        <w:tabs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84407F5" w14:textId="77777777" w:rsidR="00F6293B" w:rsidRPr="00090195" w:rsidRDefault="00F6293B" w:rsidP="00F6293B">
      <w:pPr>
        <w:tabs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KLASA:</w:t>
      </w:r>
    </w:p>
    <w:p w14:paraId="54F20045" w14:textId="77777777" w:rsidR="00F6293B" w:rsidRPr="00090195" w:rsidRDefault="00F6293B" w:rsidP="00F6293B">
      <w:pPr>
        <w:tabs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:</w:t>
      </w:r>
    </w:p>
    <w:p w14:paraId="63012EBB" w14:textId="77777777" w:rsidR="00F6293B" w:rsidRPr="00090195" w:rsidRDefault="00F6293B" w:rsidP="00F6293B">
      <w:pPr>
        <w:tabs>
          <w:tab w:val="left" w:pos="113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F6AA9B4" w14:textId="7405273C" w:rsidR="00F6293B" w:rsidRPr="00090195" w:rsidRDefault="00F6293B" w:rsidP="00F6293B">
      <w:pPr>
        <w:tabs>
          <w:tab w:val="left" w:pos="1134"/>
        </w:tabs>
        <w:spacing w:after="0" w:line="240" w:lineRule="auto"/>
        <w:jc w:val="both"/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Zagreb, ________20</w:t>
      </w:r>
      <w:r w:rsidR="00EE0361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22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</w:t>
      </w:r>
      <w:r w:rsidRPr="00090195">
        <w:tab/>
      </w:r>
      <w:r w:rsidRPr="00090195">
        <w:tab/>
      </w:r>
      <w:r w:rsidRPr="00090195">
        <w:tab/>
      </w:r>
      <w:r w:rsidRPr="00090195">
        <w:tab/>
      </w:r>
      <w:r w:rsidRPr="00090195">
        <w:tab/>
      </w:r>
      <w:r w:rsidRPr="00090195">
        <w:tab/>
      </w:r>
      <w:r w:rsidRPr="00090195">
        <w:tab/>
      </w:r>
      <w:r w:rsidRPr="00090195">
        <w:tab/>
      </w:r>
    </w:p>
    <w:p w14:paraId="79FD3C33" w14:textId="77777777" w:rsidR="00F6293B" w:rsidRPr="00090195" w:rsidRDefault="00F6293B" w:rsidP="00F6293B">
      <w:pPr>
        <w:tabs>
          <w:tab w:val="left" w:pos="1134"/>
        </w:tabs>
        <w:spacing w:after="0" w:line="240" w:lineRule="auto"/>
        <w:ind w:left="4956" w:firstLine="708"/>
        <w:jc w:val="center"/>
        <w:outlineLvl w:val="0"/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EDSJEDNIK</w:t>
      </w:r>
    </w:p>
    <w:p w14:paraId="02FB5A41" w14:textId="77777777" w:rsidR="00F6293B" w:rsidRPr="00090195" w:rsidRDefault="00F6293B" w:rsidP="00F6293B">
      <w:pPr>
        <w:spacing w:after="0" w:line="240" w:lineRule="auto"/>
        <w:ind w:left="4956" w:firstLine="708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FC22E79" w14:textId="19E72AF7" w:rsidR="00F6293B" w:rsidRDefault="00F6293B" w:rsidP="00F6293B">
      <w:pPr>
        <w:spacing w:after="0" w:line="240" w:lineRule="auto"/>
        <w:ind w:left="4956" w:firstLine="708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467F7A2" w14:textId="77777777" w:rsidR="00556374" w:rsidRPr="00090195" w:rsidRDefault="00556374" w:rsidP="00F6293B">
      <w:pPr>
        <w:spacing w:after="0" w:line="240" w:lineRule="auto"/>
        <w:ind w:left="4956" w:firstLine="708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77DE75F" w14:textId="126861DB" w:rsidR="00F6293B" w:rsidRPr="00090195" w:rsidRDefault="008D0DAD" w:rsidP="00F6293B">
      <w:pPr>
        <w:spacing w:after="0" w:line="240" w:lineRule="auto"/>
        <w:ind w:left="4956" w:firstLine="708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Andrej Pl</w:t>
      </w:r>
      <w:r w:rsidR="0072059E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nković</w:t>
      </w:r>
    </w:p>
    <w:p w14:paraId="184075B3" w14:textId="77777777" w:rsidR="005677BB" w:rsidRPr="00090195" w:rsidRDefault="005677BB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F9328EC" w14:textId="77777777" w:rsidR="005677BB" w:rsidRPr="00090195" w:rsidRDefault="005677BB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37B34F0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BF39879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727C2FC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4CA3572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EA3A90D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3C1E693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0C1162C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5E88E4A" w14:textId="77777777" w:rsidR="00573E7C" w:rsidRPr="00090195" w:rsidRDefault="00573E7C" w:rsidP="006323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736C772" w14:textId="30845A76" w:rsidR="006323BE" w:rsidRPr="00090195" w:rsidRDefault="006323BE" w:rsidP="006323B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4" w:name="_Hlk111202043"/>
      <w:r w:rsidRPr="0009019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OBRAZLOŽENJE</w:t>
      </w:r>
      <w:r w:rsidRPr="000901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8E4065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B4956AE" w14:textId="7440B742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na 28. rujna 2018. Švicarsko savezno vijeće donijelo je odluku o usvajanju Drugog švicarskog doprinosa za desetogodišnje razdoblje od 2019. do 2029. u području kohezije i migracija odabranim državama članicama Europske unije (u daljnjem tekstu Drugi švicarski doprinos), što je Švicarski parlament konačno odobrio 30. rujna 2021. Memorandum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zmeđu Europske unije i Švicarske</w:t>
      </w:r>
      <w:r w:rsidR="005677BB"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nfederacije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švicarskom doprinosu smanjenju ekonomskih i socijalnih nejednakosti i za suradnju u području migracija u Europskoj uniji (u daljnjem tekstu Memorandum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Drugom švicarskom doprinosu) između Europske komisije i Švicarskog saveznog vijeća potpisan je 30. lipnja 2022.</w:t>
      </w:r>
    </w:p>
    <w:p w14:paraId="578F31F1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B7BD780" w14:textId="117A657E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Ukupna financijska alokacija Drugog švicarskog doprinosa iznosi 1,302 milijarde švicarskih franaka (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CHF), od kojih je 1,102 milijarde švicarskih franaka (CHF) namijenjeno za područje kohezije, a 200 milijuna švicarskih franaka (CHF) za područje migracije. Sredstva iz Drugog švicarskog doprinosa na raspolaganju su 13 država članica Europske unije koje su se pridružile EU od 2004., a to su Bugarska, Estonija, Litva, Latvija, Malta, Poljska, Rumunjska, Slovačka, Slovenija, Češka, Mađarska, Cipar i Hrvatska. </w:t>
      </w:r>
    </w:p>
    <w:p w14:paraId="63884DD8" w14:textId="3306628B" w:rsidR="00063600" w:rsidRPr="00090195" w:rsidRDefault="00063600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</w:p>
    <w:p w14:paraId="16FF3EBF" w14:textId="307FD8A6" w:rsidR="00063600" w:rsidRPr="00090195" w:rsidRDefault="00063600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>Procijenjena</w:t>
      </w:r>
      <w:r w:rsidRPr="00090195">
        <w:rPr>
          <w:rFonts w:ascii="Times New Roman" w:hAnsi="Times New Roman" w:cs="Times New Roman"/>
          <w:sz w:val="24"/>
          <w:szCs w:val="24"/>
        </w:rPr>
        <w:t xml:space="preserve"> ukupna vrijednost Drugog švicarskog doprinosa </w:t>
      </w:r>
      <w:r w:rsidRPr="00090195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za provedbu Švicarsko-hrvatskog programa suradnje iznosi 401,51 milijuna kuna. Vrijednost švicarskog</w:t>
      </w:r>
      <w:r w:rsidRPr="00090195">
        <w:rPr>
          <w:rFonts w:ascii="Times New Roman" w:hAnsi="Times New Roman" w:cs="Times New Roman"/>
          <w:sz w:val="24"/>
          <w:szCs w:val="24"/>
        </w:rPr>
        <w:t xml:space="preserve"> doprinosa u sklopu programa predviđenog Okvirnim sporazumom iznosi 346,29 milijuna kuna, dok će ostatak u procijenjenoj vrijednosti od 55,22 milijuna kuna osigurati nadležna tijela državne uprave i korisničke institucije u Republici Hrvatskoj u svojim proračunima.</w:t>
      </w:r>
    </w:p>
    <w:p w14:paraId="49070106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</w:p>
    <w:p w14:paraId="2CBF0D83" w14:textId="1F94541D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Odredbama Memoranduma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o Drugom švicarskom doprinosu uspostavljeni su opći uvjeti korištenja financijskog mehanizma, dok su detalji suradnje i tematska </w:t>
      </w:r>
      <w:r w:rsidR="006C680E" w:rsidRPr="00090195">
        <w:rPr>
          <w:rFonts w:ascii="Times New Roman" w:eastAsia="Times New Roman" w:hAnsi="Times New Roman" w:cs="Arial"/>
          <w:sz w:val="24"/>
          <w:szCs w:val="24"/>
          <w:shd w:val="clear" w:color="auto" w:fill="FFFFFF" w:themeFill="background1"/>
          <w:lang w:eastAsia="hr-HR"/>
        </w:rPr>
        <w:t>područja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predmet bilateralnih pregovora u okviru Okvirnog sporazuma iz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lastRenderedPageBreak/>
        <w:t>među Švicarske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Konfederacije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i 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Republike 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Hrvatske. Pregovorima o sadržaju Okvirnog sporazuma ostavlja se prostor nadležnim institucijama Švicarske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Konfederacije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i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Republike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Hrvatske da odrede posebne odredbe i uvjete suradnje, uključujući financijsko upravljanje i koordinaciju švicarskim doprinosom.</w:t>
      </w:r>
    </w:p>
    <w:p w14:paraId="38761542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</w:p>
    <w:p w14:paraId="251A676F" w14:textId="186B9F00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Sukladno odredbama Memoranduma o </w:t>
      </w:r>
      <w:r w:rsidR="003614E5">
        <w:rPr>
          <w:rFonts w:ascii="Times New Roman" w:eastAsia="Times New Roman" w:hAnsi="Times New Roman" w:cs="Times New Roman"/>
          <w:sz w:val="24"/>
          <w:szCs w:val="24"/>
          <w:lang w:eastAsia="hr-HR"/>
        </w:rPr>
        <w:t>suglasnosti</w:t>
      </w:r>
      <w:r w:rsidR="00EF3711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o Drugom švicarskom doprinosu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, Švicarska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Konfederacija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je dostavila 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Republici 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Hrvatskoj nacrt Okvirnog sporazuma, kojim se omogućava korištenje financijskih sredstava u okviru Drugog švicarskog doprinosa u 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Republici 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Hrvatskoj. </w:t>
      </w:r>
    </w:p>
    <w:p w14:paraId="00FEDABB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</w:p>
    <w:p w14:paraId="4C19DD66" w14:textId="2F06573A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S ciljem provedbe Drugog švicarskog doprinosa u Republici Hrvatskoj neophodno je da Republika Hrvatska sa Švicarskom</w:t>
      </w:r>
      <w:r w:rsidR="005677BB"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Konfederacijom</w:t>
      </w: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 xml:space="preserve"> sklopi Okvirni sporazum, kako bi se odredili svi operativni detalji i uvjeti potrebni za njegovu provedbu.</w:t>
      </w:r>
    </w:p>
    <w:p w14:paraId="174F6501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Arial"/>
          <w:sz w:val="24"/>
          <w:szCs w:val="24"/>
          <w:lang w:eastAsia="hr-HR"/>
        </w:rPr>
      </w:pPr>
    </w:p>
    <w:p w14:paraId="5BE29939" w14:textId="1C16EA70" w:rsidR="006323BE" w:rsidRPr="00090195" w:rsidRDefault="006323BE" w:rsidP="006323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eastAsia="Times New Roman" w:hAnsi="Times New Roman" w:cs="Arial"/>
          <w:sz w:val="24"/>
          <w:szCs w:val="24"/>
          <w:lang w:eastAsia="hr-HR"/>
        </w:rPr>
        <w:t>Institucije</w:t>
      </w:r>
      <w:r w:rsidRPr="00090195">
        <w:rPr>
          <w:rFonts w:ascii="Times New Roman" w:hAnsi="Times New Roman" w:cs="Times New Roman"/>
          <w:sz w:val="24"/>
          <w:szCs w:val="24"/>
        </w:rPr>
        <w:t xml:space="preserve"> nadležne za upravljanje švicarskim doprinosom u </w:t>
      </w:r>
      <w:r w:rsidR="005677BB" w:rsidRPr="00090195">
        <w:rPr>
          <w:rFonts w:ascii="Times New Roman" w:hAnsi="Times New Roman" w:cs="Times New Roman"/>
          <w:sz w:val="24"/>
          <w:szCs w:val="24"/>
        </w:rPr>
        <w:t xml:space="preserve">Republici </w:t>
      </w:r>
      <w:r w:rsidRPr="00090195">
        <w:rPr>
          <w:rFonts w:ascii="Times New Roman" w:hAnsi="Times New Roman" w:cs="Times New Roman"/>
          <w:sz w:val="24"/>
          <w:szCs w:val="24"/>
        </w:rPr>
        <w:t xml:space="preserve">Hrvatskoj raspolažu sredstvima sukladno odredbama Okvirnog sporazuma. Koordinacija financijskog mehanizma u </w:t>
      </w:r>
      <w:r w:rsidR="005677BB" w:rsidRPr="00090195">
        <w:rPr>
          <w:rFonts w:ascii="Times New Roman" w:hAnsi="Times New Roman" w:cs="Times New Roman"/>
          <w:sz w:val="24"/>
          <w:szCs w:val="24"/>
        </w:rPr>
        <w:t xml:space="preserve">Republici </w:t>
      </w:r>
      <w:r w:rsidRPr="00090195">
        <w:rPr>
          <w:rFonts w:ascii="Times New Roman" w:hAnsi="Times New Roman" w:cs="Times New Roman"/>
          <w:sz w:val="24"/>
          <w:szCs w:val="24"/>
        </w:rPr>
        <w:t xml:space="preserve">Hrvatskoj te praćenje provedbe programa i projekata financiranih sredstvima švicarskog doprinosa obavlja se putem </w:t>
      </w:r>
      <w:r w:rsidR="004A4F7A" w:rsidRPr="00090195">
        <w:rPr>
          <w:rFonts w:ascii="Times New Roman" w:hAnsi="Times New Roman" w:cs="Times New Roman"/>
          <w:sz w:val="24"/>
          <w:szCs w:val="24"/>
        </w:rPr>
        <w:t xml:space="preserve">Sektora za EU programe i međunarodne financijske mehanizme u </w:t>
      </w:r>
      <w:r w:rsidRPr="00090195">
        <w:rPr>
          <w:rFonts w:ascii="Times New Roman" w:hAnsi="Times New Roman" w:cs="Times New Roman"/>
          <w:sz w:val="24"/>
          <w:szCs w:val="24"/>
        </w:rPr>
        <w:t>Ministarstv</w:t>
      </w:r>
      <w:r w:rsidR="004A4F7A" w:rsidRPr="00090195">
        <w:rPr>
          <w:rFonts w:ascii="Times New Roman" w:hAnsi="Times New Roman" w:cs="Times New Roman"/>
          <w:sz w:val="24"/>
          <w:szCs w:val="24"/>
        </w:rPr>
        <w:t>u</w:t>
      </w:r>
      <w:r w:rsidRPr="00090195">
        <w:rPr>
          <w:rFonts w:ascii="Times New Roman" w:hAnsi="Times New Roman" w:cs="Times New Roman"/>
          <w:sz w:val="24"/>
          <w:szCs w:val="24"/>
        </w:rPr>
        <w:t xml:space="preserve"> regionalnoga razvoja i fondova EU</w:t>
      </w:r>
      <w:r w:rsidR="0035254C" w:rsidRPr="00090195">
        <w:rPr>
          <w:rFonts w:ascii="Times New Roman" w:hAnsi="Times New Roman" w:cs="Times New Roman"/>
          <w:sz w:val="24"/>
          <w:szCs w:val="24"/>
        </w:rPr>
        <w:t xml:space="preserve"> </w:t>
      </w:r>
      <w:r w:rsidRPr="00090195">
        <w:rPr>
          <w:rFonts w:ascii="Times New Roman" w:hAnsi="Times New Roman" w:cs="Times New Roman"/>
          <w:sz w:val="24"/>
          <w:szCs w:val="24"/>
        </w:rPr>
        <w:t>u ulozi Nacionalne koordinacijske jedinice. Za poslove financijskog upravljanja zadužen je Sektor za poslove Nacionalnog fonda u Ministarstvu financija koji djeluje kao riznica za prihvat sredstava švicarskog doprinosa, odobravanje prijenosa sredstava krajnjim korisnicima i za financijsku kontrolu utrošenih sredstava.</w:t>
      </w:r>
    </w:p>
    <w:p w14:paraId="362C98B0" w14:textId="5AD4F5F2" w:rsidR="004A7439" w:rsidRPr="00090195" w:rsidRDefault="004A7439" w:rsidP="006323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0C0B59" w14:textId="3D4D2969" w:rsidR="004A7439" w:rsidRPr="00090195" w:rsidRDefault="004A7439" w:rsidP="0055637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</w:rPr>
        <w:t>Predlaže se privremena primjene Okvirnog sporazuma od datuma njegovog potpisivanja dok ne stupi na snagu</w:t>
      </w:r>
      <w:r w:rsidR="000D102B" w:rsidRPr="00090195">
        <w:rPr>
          <w:rFonts w:ascii="Times New Roman" w:hAnsi="Times New Roman" w:cs="Times New Roman"/>
          <w:sz w:val="24"/>
          <w:szCs w:val="24"/>
        </w:rPr>
        <w:t xml:space="preserve">, a što je u skladu s odredbom članka 7. stavak 2. podstavak 9. </w:t>
      </w:r>
      <w:r w:rsidR="006B03B8">
        <w:rPr>
          <w:rFonts w:ascii="Times New Roman" w:hAnsi="Times New Roman" w:cs="Times New Roman"/>
          <w:sz w:val="24"/>
          <w:szCs w:val="24"/>
        </w:rPr>
        <w:t>Z</w:t>
      </w:r>
      <w:r w:rsidR="000D102B" w:rsidRPr="00090195">
        <w:rPr>
          <w:rFonts w:ascii="Times New Roman" w:hAnsi="Times New Roman" w:cs="Times New Roman"/>
          <w:sz w:val="24"/>
          <w:szCs w:val="24"/>
        </w:rPr>
        <w:t>akona o sklapanju i i</w:t>
      </w:r>
      <w:r w:rsidR="0064098F">
        <w:rPr>
          <w:rFonts w:ascii="Times New Roman" w:hAnsi="Times New Roman" w:cs="Times New Roman"/>
          <w:sz w:val="24"/>
          <w:szCs w:val="24"/>
        </w:rPr>
        <w:t>zvršavanju međunarodnih ugovora.</w:t>
      </w:r>
      <w:bookmarkStart w:id="5" w:name="_GoBack"/>
      <w:bookmarkEnd w:id="5"/>
    </w:p>
    <w:p w14:paraId="36EC2B7E" w14:textId="77777777" w:rsidR="004A7439" w:rsidRPr="00090195" w:rsidRDefault="004A7439" w:rsidP="006323B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4"/>
    <w:p w14:paraId="1F1D12F3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96CB5B1" w14:textId="77777777" w:rsidR="006323BE" w:rsidRPr="00090195" w:rsidRDefault="006323BE" w:rsidP="006323B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DE09016" w14:textId="77777777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90195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Točkom</w:t>
      </w:r>
      <w:r w:rsidRPr="00090195">
        <w:rPr>
          <w:rFonts w:ascii="Times New Roman" w:hAnsi="Times New Roman" w:cs="Times New Roman"/>
          <w:sz w:val="24"/>
          <w:szCs w:val="24"/>
          <w:u w:val="single"/>
        </w:rPr>
        <w:t xml:space="preserve"> I</w:t>
      </w:r>
      <w:r w:rsidRPr="00090195">
        <w:rPr>
          <w:rFonts w:ascii="Times New Roman" w:hAnsi="Times New Roman" w:cs="Times New Roman"/>
          <w:sz w:val="24"/>
          <w:szCs w:val="24"/>
        </w:rPr>
        <w:t xml:space="preserve">. </w:t>
      </w:r>
      <w:r w:rsidRPr="000901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ređuje se pravna osnova za sklapanje Okvirnog sporazuma koji je sastavni dio ove Odluke. </w:t>
      </w:r>
    </w:p>
    <w:p w14:paraId="7B0464E5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29F9B47" w14:textId="7EF04896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II</w:t>
      </w:r>
      <w:r w:rsidRPr="00090195">
        <w:rPr>
          <w:rFonts w:ascii="Times New Roman" w:hAnsi="Times New Roman" w:cs="Times New Roman"/>
          <w:sz w:val="24"/>
          <w:szCs w:val="24"/>
        </w:rPr>
        <w:t xml:space="preserve">. daju se osnovni podaci o </w:t>
      </w:r>
      <w:r w:rsidR="005677BB" w:rsidRPr="00090195">
        <w:rPr>
          <w:rFonts w:ascii="Times New Roman" w:hAnsi="Times New Roman" w:cs="Times New Roman"/>
          <w:sz w:val="24"/>
          <w:szCs w:val="24"/>
        </w:rPr>
        <w:t>P</w:t>
      </w:r>
      <w:r w:rsidRPr="00090195">
        <w:rPr>
          <w:rFonts w:ascii="Times New Roman" w:hAnsi="Times New Roman" w:cs="Times New Roman"/>
          <w:sz w:val="24"/>
          <w:szCs w:val="24"/>
        </w:rPr>
        <w:t>rvom i Drugom švicarskom doprinosu odabranim članicama E</w:t>
      </w:r>
      <w:r w:rsidR="005677BB" w:rsidRPr="00090195">
        <w:rPr>
          <w:rFonts w:ascii="Times New Roman" w:hAnsi="Times New Roman" w:cs="Times New Roman"/>
          <w:sz w:val="24"/>
          <w:szCs w:val="24"/>
        </w:rPr>
        <w:t xml:space="preserve">uropske </w:t>
      </w:r>
      <w:r w:rsidRPr="00090195">
        <w:rPr>
          <w:rFonts w:ascii="Times New Roman" w:hAnsi="Times New Roman" w:cs="Times New Roman"/>
          <w:sz w:val="24"/>
          <w:szCs w:val="24"/>
        </w:rPr>
        <w:t>U</w:t>
      </w:r>
      <w:r w:rsidR="005677BB" w:rsidRPr="00090195">
        <w:rPr>
          <w:rFonts w:ascii="Times New Roman" w:hAnsi="Times New Roman" w:cs="Times New Roman"/>
          <w:sz w:val="24"/>
          <w:szCs w:val="24"/>
        </w:rPr>
        <w:t>nije</w:t>
      </w:r>
    </w:p>
    <w:p w14:paraId="7014D6D2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A822302" w14:textId="77777777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III.</w:t>
      </w:r>
      <w:r w:rsidRPr="00090195">
        <w:rPr>
          <w:rFonts w:ascii="Times New Roman" w:hAnsi="Times New Roman" w:cs="Times New Roman"/>
          <w:sz w:val="24"/>
          <w:szCs w:val="24"/>
        </w:rPr>
        <w:t xml:space="preserve">  daju se osnovni podaci o Okvirnom sporazumu.</w:t>
      </w:r>
    </w:p>
    <w:p w14:paraId="1D85F326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6CDB01A" w14:textId="13DA905D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IV</w:t>
      </w:r>
      <w:r w:rsidRPr="00090195">
        <w:rPr>
          <w:rFonts w:ascii="Times New Roman" w:hAnsi="Times New Roman" w:cs="Times New Roman"/>
          <w:sz w:val="24"/>
          <w:szCs w:val="24"/>
        </w:rPr>
        <w:t xml:space="preserve">. prihvaća se </w:t>
      </w:r>
      <w:r w:rsidR="006B03B8">
        <w:rPr>
          <w:rFonts w:ascii="Times New Roman" w:hAnsi="Times New Roman" w:cs="Times New Roman"/>
          <w:sz w:val="24"/>
          <w:szCs w:val="24"/>
        </w:rPr>
        <w:t>Nacrt o</w:t>
      </w:r>
      <w:r w:rsidRPr="00090195">
        <w:rPr>
          <w:rFonts w:ascii="Times New Roman" w:hAnsi="Times New Roman" w:cs="Times New Roman"/>
          <w:sz w:val="24"/>
          <w:szCs w:val="24"/>
        </w:rPr>
        <w:t>kvirnog sporazuma koji je sastavni dio ove Odluke kao osnova za vođenje pregovora.</w:t>
      </w:r>
    </w:p>
    <w:p w14:paraId="0BE9B13C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1F4111D5" w14:textId="77777777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V.</w:t>
      </w:r>
      <w:r w:rsidRPr="00090195">
        <w:rPr>
          <w:rFonts w:ascii="Times New Roman" w:hAnsi="Times New Roman" w:cs="Times New Roman"/>
          <w:sz w:val="24"/>
          <w:szCs w:val="24"/>
        </w:rPr>
        <w:t xml:space="preserve">  određuje se način vođenja pregovora za sklapanje Okvirnog sporazuma.</w:t>
      </w:r>
    </w:p>
    <w:p w14:paraId="1E55D35A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D99D54C" w14:textId="77777777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lastRenderedPageBreak/>
        <w:t>Točkom VI</w:t>
      </w:r>
      <w:r w:rsidRPr="00090195">
        <w:rPr>
          <w:rFonts w:ascii="Times New Roman" w:hAnsi="Times New Roman" w:cs="Times New Roman"/>
          <w:sz w:val="24"/>
          <w:szCs w:val="24"/>
        </w:rPr>
        <w:t xml:space="preserve">. utvrđuje se ovlaštenje za potpisivanje Okvirnog sporazuma. </w:t>
      </w:r>
    </w:p>
    <w:p w14:paraId="7198A7E3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086DA328" w14:textId="77777777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VII.</w:t>
      </w:r>
      <w:r w:rsidRPr="00090195">
        <w:rPr>
          <w:rFonts w:ascii="Times New Roman" w:hAnsi="Times New Roman" w:cs="Times New Roman"/>
          <w:sz w:val="24"/>
          <w:szCs w:val="24"/>
        </w:rPr>
        <w:t xml:space="preserve"> uređuje se osiguravanje proračunskih sredstava za izvršavanje Okvirnog sporazuma.</w:t>
      </w:r>
    </w:p>
    <w:p w14:paraId="7118FA63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64AA565" w14:textId="42E10C49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VIII.</w:t>
      </w:r>
      <w:r w:rsidRPr="00090195">
        <w:rPr>
          <w:rFonts w:ascii="Times New Roman" w:hAnsi="Times New Roman" w:cs="Times New Roman"/>
          <w:sz w:val="24"/>
          <w:szCs w:val="24"/>
        </w:rPr>
        <w:t xml:space="preserve"> utvrđuje se kako donošenje </w:t>
      </w:r>
      <w:r w:rsidR="005E5761" w:rsidRPr="00090195">
        <w:rPr>
          <w:rFonts w:ascii="Times New Roman" w:hAnsi="Times New Roman" w:cs="Times New Roman"/>
          <w:sz w:val="24"/>
          <w:szCs w:val="24"/>
        </w:rPr>
        <w:t>Okvirnog sporazuma</w:t>
      </w:r>
      <w:r w:rsidRPr="00090195">
        <w:rPr>
          <w:rFonts w:ascii="Times New Roman" w:hAnsi="Times New Roman" w:cs="Times New Roman"/>
          <w:sz w:val="24"/>
          <w:szCs w:val="24"/>
        </w:rPr>
        <w:t xml:space="preserve"> ne zahtijeva donošenje novih ili izmjenu postojećih zakona, ali financijski obvezuje Republiku Hrvatsku, te se iz tog razloga utvrđuje obveza potvrđivanja Okvirnog sporazuma u Hrvatskom saboru.</w:t>
      </w:r>
    </w:p>
    <w:p w14:paraId="58B7F03A" w14:textId="77777777" w:rsidR="006323BE" w:rsidRPr="00090195" w:rsidRDefault="006323BE" w:rsidP="006323BE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387C76D" w14:textId="4EA137D1" w:rsidR="006323BE" w:rsidRPr="00090195" w:rsidRDefault="006323BE" w:rsidP="006323B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0195">
        <w:rPr>
          <w:rFonts w:ascii="Times New Roman" w:hAnsi="Times New Roman" w:cs="Times New Roman"/>
          <w:sz w:val="24"/>
          <w:szCs w:val="24"/>
          <w:u w:val="single"/>
        </w:rPr>
        <w:t>Točkom IX.</w:t>
      </w:r>
      <w:r w:rsidRPr="00090195">
        <w:rPr>
          <w:rFonts w:ascii="Times New Roman" w:hAnsi="Times New Roman" w:cs="Times New Roman"/>
          <w:sz w:val="24"/>
          <w:szCs w:val="24"/>
        </w:rPr>
        <w:t xml:space="preserve"> odobrava se privremena primjena Okvirnog sporazuma od </w:t>
      </w:r>
      <w:r w:rsidR="005E5761" w:rsidRPr="00090195">
        <w:rPr>
          <w:rFonts w:ascii="Times New Roman" w:hAnsi="Times New Roman" w:cs="Times New Roman"/>
          <w:sz w:val="24"/>
          <w:szCs w:val="24"/>
        </w:rPr>
        <w:t xml:space="preserve">datuma </w:t>
      </w:r>
      <w:r w:rsidRPr="00090195">
        <w:rPr>
          <w:rFonts w:ascii="Times New Roman" w:hAnsi="Times New Roman" w:cs="Times New Roman"/>
          <w:sz w:val="24"/>
          <w:szCs w:val="24"/>
        </w:rPr>
        <w:t>njegovog potpisivanja</w:t>
      </w:r>
      <w:r w:rsidR="00EF3A73" w:rsidRPr="00090195">
        <w:rPr>
          <w:rFonts w:ascii="Times New Roman" w:hAnsi="Times New Roman" w:cs="Times New Roman"/>
          <w:sz w:val="24"/>
          <w:szCs w:val="24"/>
        </w:rPr>
        <w:t xml:space="preserve"> dok ne stupi na snagu</w:t>
      </w:r>
      <w:r w:rsidRPr="00090195">
        <w:rPr>
          <w:rFonts w:ascii="Times New Roman" w:hAnsi="Times New Roman" w:cs="Times New Roman"/>
          <w:sz w:val="24"/>
          <w:szCs w:val="24"/>
        </w:rPr>
        <w:t>.</w:t>
      </w:r>
    </w:p>
    <w:p w14:paraId="394F4450" w14:textId="30732224" w:rsidR="0099117E" w:rsidRPr="008D0DAD" w:rsidRDefault="0099117E" w:rsidP="00EF3711">
      <w:pPr>
        <w:rPr>
          <w:rFonts w:ascii="Times New Roman" w:hAnsi="Times New Roman" w:cs="Times New Roman"/>
          <w:sz w:val="24"/>
          <w:szCs w:val="24"/>
        </w:rPr>
      </w:pPr>
    </w:p>
    <w:sectPr w:rsidR="0099117E" w:rsidRPr="008D0DAD"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0C9198" w14:textId="77777777" w:rsidR="00FC093F" w:rsidRDefault="00FC093F">
      <w:pPr>
        <w:spacing w:after="0" w:line="240" w:lineRule="auto"/>
      </w:pPr>
      <w:r>
        <w:separator/>
      </w:r>
    </w:p>
  </w:endnote>
  <w:endnote w:type="continuationSeparator" w:id="0">
    <w:p w14:paraId="10A05DD0" w14:textId="77777777" w:rsidR="00FC093F" w:rsidRDefault="00FC0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74843" w14:textId="77777777" w:rsidR="00F53AB6" w:rsidRPr="00CE78D1" w:rsidRDefault="00F53AB6" w:rsidP="00CE78D1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6888E" w14:textId="77777777" w:rsidR="00F53AB6" w:rsidRDefault="00F53AB6" w:rsidP="004E7334">
    <w:pPr>
      <w:pStyle w:val="Header"/>
    </w:pPr>
  </w:p>
  <w:p w14:paraId="7EA182AE" w14:textId="77777777" w:rsidR="00F53AB6" w:rsidRDefault="00F53AB6" w:rsidP="004E7334"/>
  <w:p w14:paraId="151F37E9" w14:textId="77777777" w:rsidR="00F53AB6" w:rsidRDefault="00F53AB6" w:rsidP="004E7334">
    <w:pPr>
      <w:pStyle w:val="Footer"/>
    </w:pPr>
  </w:p>
  <w:p w14:paraId="69B0B24B" w14:textId="77777777" w:rsidR="00F53AB6" w:rsidRDefault="00F53AB6" w:rsidP="004E7334"/>
  <w:p w14:paraId="3AB4E07B" w14:textId="77777777" w:rsidR="00F53AB6" w:rsidRPr="00CE78D1" w:rsidRDefault="00F53AB6" w:rsidP="004E7334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  <w:p w14:paraId="4814A47A" w14:textId="77777777" w:rsidR="00F53AB6" w:rsidRDefault="00F53A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206D15" w14:textId="77777777" w:rsidR="00FC093F" w:rsidRDefault="00FC093F">
      <w:pPr>
        <w:spacing w:after="0" w:line="240" w:lineRule="auto"/>
      </w:pPr>
      <w:r>
        <w:separator/>
      </w:r>
    </w:p>
  </w:footnote>
  <w:footnote w:type="continuationSeparator" w:id="0">
    <w:p w14:paraId="5ACA4ACF" w14:textId="77777777" w:rsidR="00FC093F" w:rsidRDefault="00FC09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91B38"/>
    <w:multiLevelType w:val="hybridMultilevel"/>
    <w:tmpl w:val="B114D328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B60204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u w:val="single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AB6B9A"/>
    <w:multiLevelType w:val="hybridMultilevel"/>
    <w:tmpl w:val="9FFE5D78"/>
    <w:lvl w:ilvl="0" w:tplc="B672C72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0MLQwNzUyNLY0MTNW0lEKTi0uzszPAykwrgUAeqqCziwAAAA="/>
  </w:docVars>
  <w:rsids>
    <w:rsidRoot w:val="0099117E"/>
    <w:rsid w:val="000004E2"/>
    <w:rsid w:val="000048A9"/>
    <w:rsid w:val="00013EEF"/>
    <w:rsid w:val="00014CD9"/>
    <w:rsid w:val="00016367"/>
    <w:rsid w:val="00021421"/>
    <w:rsid w:val="00044132"/>
    <w:rsid w:val="000559F9"/>
    <w:rsid w:val="00063600"/>
    <w:rsid w:val="00070710"/>
    <w:rsid w:val="000835AD"/>
    <w:rsid w:val="00090195"/>
    <w:rsid w:val="00094089"/>
    <w:rsid w:val="000B76DF"/>
    <w:rsid w:val="000C120A"/>
    <w:rsid w:val="000C2BF1"/>
    <w:rsid w:val="000C7DCB"/>
    <w:rsid w:val="000D102B"/>
    <w:rsid w:val="000D2608"/>
    <w:rsid w:val="000D4194"/>
    <w:rsid w:val="000D541D"/>
    <w:rsid w:val="000D6B66"/>
    <w:rsid w:val="000E2C8D"/>
    <w:rsid w:val="000E671C"/>
    <w:rsid w:val="000F7F4B"/>
    <w:rsid w:val="00102115"/>
    <w:rsid w:val="001036F7"/>
    <w:rsid w:val="00106EFE"/>
    <w:rsid w:val="001232E3"/>
    <w:rsid w:val="00135C81"/>
    <w:rsid w:val="00143294"/>
    <w:rsid w:val="001465D8"/>
    <w:rsid w:val="00147E37"/>
    <w:rsid w:val="0015183D"/>
    <w:rsid w:val="00160EC6"/>
    <w:rsid w:val="00162DB3"/>
    <w:rsid w:val="001644C2"/>
    <w:rsid w:val="001650C8"/>
    <w:rsid w:val="00172F7D"/>
    <w:rsid w:val="00177643"/>
    <w:rsid w:val="001A1C03"/>
    <w:rsid w:val="001C1DDC"/>
    <w:rsid w:val="001D55B0"/>
    <w:rsid w:val="001F2A06"/>
    <w:rsid w:val="002062D3"/>
    <w:rsid w:val="0021372F"/>
    <w:rsid w:val="002173C8"/>
    <w:rsid w:val="00220C0D"/>
    <w:rsid w:val="00274423"/>
    <w:rsid w:val="00280547"/>
    <w:rsid w:val="002B6DB6"/>
    <w:rsid w:val="002C1F96"/>
    <w:rsid w:val="002D0C70"/>
    <w:rsid w:val="002F26CB"/>
    <w:rsid w:val="002F47A4"/>
    <w:rsid w:val="00321304"/>
    <w:rsid w:val="003251AB"/>
    <w:rsid w:val="00343D1A"/>
    <w:rsid w:val="0035254C"/>
    <w:rsid w:val="003614E5"/>
    <w:rsid w:val="0036343D"/>
    <w:rsid w:val="003676CD"/>
    <w:rsid w:val="00376F90"/>
    <w:rsid w:val="0038116C"/>
    <w:rsid w:val="00385EC0"/>
    <w:rsid w:val="003D1A41"/>
    <w:rsid w:val="003D31C3"/>
    <w:rsid w:val="003D5413"/>
    <w:rsid w:val="003D60B1"/>
    <w:rsid w:val="003E544F"/>
    <w:rsid w:val="003F3AB4"/>
    <w:rsid w:val="0040162C"/>
    <w:rsid w:val="004120C7"/>
    <w:rsid w:val="004162E8"/>
    <w:rsid w:val="00423EF6"/>
    <w:rsid w:val="0042737D"/>
    <w:rsid w:val="004642EE"/>
    <w:rsid w:val="0046456B"/>
    <w:rsid w:val="0046533E"/>
    <w:rsid w:val="00477AF9"/>
    <w:rsid w:val="004853D7"/>
    <w:rsid w:val="00490915"/>
    <w:rsid w:val="004A15D3"/>
    <w:rsid w:val="004A4F7A"/>
    <w:rsid w:val="004A7439"/>
    <w:rsid w:val="004C412E"/>
    <w:rsid w:val="004D14EB"/>
    <w:rsid w:val="004D51C6"/>
    <w:rsid w:val="004E02FE"/>
    <w:rsid w:val="004E2744"/>
    <w:rsid w:val="004E7078"/>
    <w:rsid w:val="004F79C6"/>
    <w:rsid w:val="00504E0B"/>
    <w:rsid w:val="00507805"/>
    <w:rsid w:val="0053168F"/>
    <w:rsid w:val="00532CE7"/>
    <w:rsid w:val="00556374"/>
    <w:rsid w:val="00563C77"/>
    <w:rsid w:val="005677BB"/>
    <w:rsid w:val="00567B7F"/>
    <w:rsid w:val="00572A1E"/>
    <w:rsid w:val="00573E7C"/>
    <w:rsid w:val="00575B48"/>
    <w:rsid w:val="00577FBC"/>
    <w:rsid w:val="00595EDC"/>
    <w:rsid w:val="005A50D4"/>
    <w:rsid w:val="005B3662"/>
    <w:rsid w:val="005C577C"/>
    <w:rsid w:val="005D0BFA"/>
    <w:rsid w:val="005E1584"/>
    <w:rsid w:val="005E5761"/>
    <w:rsid w:val="005E6C7A"/>
    <w:rsid w:val="005F5510"/>
    <w:rsid w:val="005F789F"/>
    <w:rsid w:val="006123EC"/>
    <w:rsid w:val="006135E3"/>
    <w:rsid w:val="00614E3C"/>
    <w:rsid w:val="006323BE"/>
    <w:rsid w:val="00633081"/>
    <w:rsid w:val="0064098F"/>
    <w:rsid w:val="0066722B"/>
    <w:rsid w:val="006717F3"/>
    <w:rsid w:val="006929C3"/>
    <w:rsid w:val="006A72CF"/>
    <w:rsid w:val="006B03B8"/>
    <w:rsid w:val="006B2C63"/>
    <w:rsid w:val="006B2D80"/>
    <w:rsid w:val="006B61D3"/>
    <w:rsid w:val="006C2B46"/>
    <w:rsid w:val="006C54DF"/>
    <w:rsid w:val="006C680E"/>
    <w:rsid w:val="006D5E32"/>
    <w:rsid w:val="006E0D21"/>
    <w:rsid w:val="006F1487"/>
    <w:rsid w:val="007140E5"/>
    <w:rsid w:val="0072059E"/>
    <w:rsid w:val="00722086"/>
    <w:rsid w:val="007270DA"/>
    <w:rsid w:val="007414D8"/>
    <w:rsid w:val="00746E7E"/>
    <w:rsid w:val="00750758"/>
    <w:rsid w:val="00751959"/>
    <w:rsid w:val="00751A21"/>
    <w:rsid w:val="00751B5C"/>
    <w:rsid w:val="00757863"/>
    <w:rsid w:val="00766559"/>
    <w:rsid w:val="0077102D"/>
    <w:rsid w:val="00777606"/>
    <w:rsid w:val="00793691"/>
    <w:rsid w:val="0079573B"/>
    <w:rsid w:val="00797989"/>
    <w:rsid w:val="007B5FB5"/>
    <w:rsid w:val="007C2460"/>
    <w:rsid w:val="007C2AC0"/>
    <w:rsid w:val="007D3C6E"/>
    <w:rsid w:val="007E13B1"/>
    <w:rsid w:val="007F1ECC"/>
    <w:rsid w:val="007F1F50"/>
    <w:rsid w:val="007F2BCB"/>
    <w:rsid w:val="007F4954"/>
    <w:rsid w:val="008104A6"/>
    <w:rsid w:val="00811570"/>
    <w:rsid w:val="0081231A"/>
    <w:rsid w:val="00812DCA"/>
    <w:rsid w:val="00840D66"/>
    <w:rsid w:val="00852DF0"/>
    <w:rsid w:val="00855EB0"/>
    <w:rsid w:val="0087387B"/>
    <w:rsid w:val="00881E0E"/>
    <w:rsid w:val="00892C4C"/>
    <w:rsid w:val="00894494"/>
    <w:rsid w:val="00894D18"/>
    <w:rsid w:val="008A54FA"/>
    <w:rsid w:val="008C513A"/>
    <w:rsid w:val="008C66D6"/>
    <w:rsid w:val="008D0DAD"/>
    <w:rsid w:val="008D4085"/>
    <w:rsid w:val="008E703C"/>
    <w:rsid w:val="008F205F"/>
    <w:rsid w:val="008F358B"/>
    <w:rsid w:val="0091396D"/>
    <w:rsid w:val="00917FC4"/>
    <w:rsid w:val="009214CC"/>
    <w:rsid w:val="00921626"/>
    <w:rsid w:val="009343EF"/>
    <w:rsid w:val="00947EDC"/>
    <w:rsid w:val="009523EB"/>
    <w:rsid w:val="00961C4F"/>
    <w:rsid w:val="00965F14"/>
    <w:rsid w:val="00982081"/>
    <w:rsid w:val="0099117E"/>
    <w:rsid w:val="009C2F8D"/>
    <w:rsid w:val="009C4C92"/>
    <w:rsid w:val="009E1319"/>
    <w:rsid w:val="009E1EF2"/>
    <w:rsid w:val="009E5AD3"/>
    <w:rsid w:val="009F0F11"/>
    <w:rsid w:val="009F2F2C"/>
    <w:rsid w:val="00A04972"/>
    <w:rsid w:val="00A1098E"/>
    <w:rsid w:val="00A145A2"/>
    <w:rsid w:val="00A16426"/>
    <w:rsid w:val="00A24D98"/>
    <w:rsid w:val="00A31BBD"/>
    <w:rsid w:val="00A4021A"/>
    <w:rsid w:val="00A616E5"/>
    <w:rsid w:val="00A959E3"/>
    <w:rsid w:val="00AC7E06"/>
    <w:rsid w:val="00AD1634"/>
    <w:rsid w:val="00AD3A84"/>
    <w:rsid w:val="00AD40DF"/>
    <w:rsid w:val="00AE440E"/>
    <w:rsid w:val="00B02466"/>
    <w:rsid w:val="00B12CD3"/>
    <w:rsid w:val="00B16333"/>
    <w:rsid w:val="00B24729"/>
    <w:rsid w:val="00B319CB"/>
    <w:rsid w:val="00B34E26"/>
    <w:rsid w:val="00B36C2E"/>
    <w:rsid w:val="00B44E8D"/>
    <w:rsid w:val="00B51AE1"/>
    <w:rsid w:val="00B71F6D"/>
    <w:rsid w:val="00B8362A"/>
    <w:rsid w:val="00B91603"/>
    <w:rsid w:val="00B93405"/>
    <w:rsid w:val="00B952C8"/>
    <w:rsid w:val="00BA57E5"/>
    <w:rsid w:val="00BB15F3"/>
    <w:rsid w:val="00BD302E"/>
    <w:rsid w:val="00BD4236"/>
    <w:rsid w:val="00BE6CEA"/>
    <w:rsid w:val="00BF09F7"/>
    <w:rsid w:val="00BF32C9"/>
    <w:rsid w:val="00BF74CC"/>
    <w:rsid w:val="00C031C8"/>
    <w:rsid w:val="00C34094"/>
    <w:rsid w:val="00C34D9C"/>
    <w:rsid w:val="00C43E3D"/>
    <w:rsid w:val="00C445BA"/>
    <w:rsid w:val="00C456C0"/>
    <w:rsid w:val="00C56A4F"/>
    <w:rsid w:val="00C64158"/>
    <w:rsid w:val="00C86152"/>
    <w:rsid w:val="00CA15E1"/>
    <w:rsid w:val="00CA2A9E"/>
    <w:rsid w:val="00CA2F8E"/>
    <w:rsid w:val="00CC67C6"/>
    <w:rsid w:val="00CD0677"/>
    <w:rsid w:val="00CD3828"/>
    <w:rsid w:val="00CE016F"/>
    <w:rsid w:val="00CE1880"/>
    <w:rsid w:val="00D26800"/>
    <w:rsid w:val="00D30554"/>
    <w:rsid w:val="00D3207D"/>
    <w:rsid w:val="00D803C5"/>
    <w:rsid w:val="00DA5715"/>
    <w:rsid w:val="00DC6A1F"/>
    <w:rsid w:val="00DE5FA9"/>
    <w:rsid w:val="00DE68DF"/>
    <w:rsid w:val="00DF35A5"/>
    <w:rsid w:val="00E02A66"/>
    <w:rsid w:val="00E0650A"/>
    <w:rsid w:val="00E06594"/>
    <w:rsid w:val="00E1521E"/>
    <w:rsid w:val="00E26545"/>
    <w:rsid w:val="00E319B3"/>
    <w:rsid w:val="00E32095"/>
    <w:rsid w:val="00E56EE3"/>
    <w:rsid w:val="00E57572"/>
    <w:rsid w:val="00E63327"/>
    <w:rsid w:val="00E75E8B"/>
    <w:rsid w:val="00EA25A6"/>
    <w:rsid w:val="00EA305D"/>
    <w:rsid w:val="00EA387D"/>
    <w:rsid w:val="00EC2F94"/>
    <w:rsid w:val="00EC627E"/>
    <w:rsid w:val="00ED14A3"/>
    <w:rsid w:val="00ED58E5"/>
    <w:rsid w:val="00ED6AB5"/>
    <w:rsid w:val="00EE0361"/>
    <w:rsid w:val="00EF3711"/>
    <w:rsid w:val="00EF3A73"/>
    <w:rsid w:val="00EF5814"/>
    <w:rsid w:val="00EF586B"/>
    <w:rsid w:val="00F07596"/>
    <w:rsid w:val="00F1061F"/>
    <w:rsid w:val="00F11FB2"/>
    <w:rsid w:val="00F1418A"/>
    <w:rsid w:val="00F214D5"/>
    <w:rsid w:val="00F26D93"/>
    <w:rsid w:val="00F53AB6"/>
    <w:rsid w:val="00F549E5"/>
    <w:rsid w:val="00F6293B"/>
    <w:rsid w:val="00F64B93"/>
    <w:rsid w:val="00F80E99"/>
    <w:rsid w:val="00F8485A"/>
    <w:rsid w:val="00F850A5"/>
    <w:rsid w:val="00F86FD5"/>
    <w:rsid w:val="00F9651A"/>
    <w:rsid w:val="00FA1916"/>
    <w:rsid w:val="00FB2EED"/>
    <w:rsid w:val="00FB5458"/>
    <w:rsid w:val="00FC093F"/>
    <w:rsid w:val="00FC7DE9"/>
    <w:rsid w:val="00FD5ABA"/>
    <w:rsid w:val="00FE1601"/>
    <w:rsid w:val="00FE4AEF"/>
    <w:rsid w:val="00FF1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85181F"/>
  <w15:chartTrackingRefBased/>
  <w15:docId w15:val="{3DFAD8D4-197B-4EAF-A3D4-97DC1D2F4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F0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0F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F11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F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F11"/>
    <w:rPr>
      <w:b/>
      <w:bCs/>
      <w:sz w:val="20"/>
      <w:szCs w:val="20"/>
      <w:lang w:val="hr-H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67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677"/>
    <w:rPr>
      <w:rFonts w:ascii="Consolas" w:hAnsi="Consolas"/>
      <w:sz w:val="20"/>
      <w:szCs w:val="20"/>
      <w:lang w:val="hr-HR"/>
    </w:rPr>
  </w:style>
  <w:style w:type="character" w:customStyle="1" w:styleId="BodyTextChar">
    <w:name w:val="Body Text Char"/>
    <w:basedOn w:val="DefaultParagraphFont"/>
    <w:link w:val="BodyText"/>
    <w:rsid w:val="00CE016F"/>
    <w:rPr>
      <w:rFonts w:ascii="Times New Roman" w:eastAsia="Times New Roman" w:hAnsi="Times New Roman" w:cs="Times New Roman"/>
      <w:shd w:val="clear" w:color="auto" w:fill="FFFFFF"/>
    </w:rPr>
  </w:style>
  <w:style w:type="paragraph" w:styleId="BodyText">
    <w:name w:val="Body Text"/>
    <w:basedOn w:val="Normal"/>
    <w:link w:val="BodyTextChar"/>
    <w:qFormat/>
    <w:rsid w:val="00CE016F"/>
    <w:pPr>
      <w:widowControl w:val="0"/>
      <w:shd w:val="clear" w:color="auto" w:fill="FFFFFF"/>
      <w:spacing w:after="26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CE016F"/>
    <w:rPr>
      <w:lang w:val="hr-HR"/>
    </w:rPr>
  </w:style>
  <w:style w:type="table" w:styleId="TableGrid">
    <w:name w:val="Table Grid"/>
    <w:basedOn w:val="TableNormal"/>
    <w:rsid w:val="00CE016F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21304"/>
    <w:pPr>
      <w:spacing w:after="0" w:line="240" w:lineRule="auto"/>
    </w:pPr>
    <w:rPr>
      <w:lang w:val="hr-HR"/>
    </w:rPr>
  </w:style>
  <w:style w:type="paragraph" w:styleId="NormalWeb">
    <w:name w:val="Normal (Web)"/>
    <w:basedOn w:val="Normal"/>
    <w:uiPriority w:val="99"/>
    <w:unhideWhenUsed/>
    <w:rsid w:val="004E7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ListParagraph">
    <w:name w:val="List Paragraph"/>
    <w:basedOn w:val="Normal"/>
    <w:uiPriority w:val="34"/>
    <w:qFormat/>
    <w:rsid w:val="00840D66"/>
    <w:pPr>
      <w:ind w:left="720"/>
      <w:contextualSpacing/>
    </w:pPr>
    <w:rPr>
      <w:lang w:val="en-US"/>
    </w:rPr>
  </w:style>
  <w:style w:type="character" w:customStyle="1" w:styleId="cf01">
    <w:name w:val="cf01"/>
    <w:basedOn w:val="DefaultParagraphFont"/>
    <w:rsid w:val="00B16333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rsid w:val="00F53AB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HeaderChar">
    <w:name w:val="Header Char"/>
    <w:basedOn w:val="DefaultParagraphFont"/>
    <w:link w:val="Header"/>
    <w:uiPriority w:val="99"/>
    <w:rsid w:val="00F53AB6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rsid w:val="00F53AB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oterChar">
    <w:name w:val="Footer Char"/>
    <w:basedOn w:val="DefaultParagraphFont"/>
    <w:link w:val="Footer"/>
    <w:uiPriority w:val="99"/>
    <w:rsid w:val="00F53AB6"/>
    <w:rPr>
      <w:rFonts w:ascii="Times New Roman" w:eastAsia="Times New Roman" w:hAnsi="Times New Roman" w:cs="Times New Roman"/>
      <w:sz w:val="24"/>
      <w:szCs w:val="24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3" ma:contentTypeDescription="Stvaranje novog dokumenta." ma:contentTypeScope="" ma:versionID="4b697f2f1ebc556525b4a36611f6eecc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e163905bdd72caf0083ab1ab62d370e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1df3054-5d10-4492-8ff3-1c5d60fd0f9e">AZJMDCZ6QSYZ-1849078857-19859</_dlc_DocId>
    <_dlc_DocIdUrl xmlns="e1df3054-5d10-4492-8ff3-1c5d60fd0f9e">
      <Url>https://ekoordinacije.vlada.hr/koordinacija-gospodarstvo/_layouts/15/DocIdRedir.aspx?ID=AZJMDCZ6QSYZ-1849078857-19859</Url>
      <Description>AZJMDCZ6QSYZ-1849078857-19859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359793-B4F9-427E-B76C-34FF609BF36A}"/>
</file>

<file path=customXml/itemProps2.xml><?xml version="1.0" encoding="utf-8"?>
<ds:datastoreItem xmlns:ds="http://schemas.openxmlformats.org/officeDocument/2006/customXml" ds:itemID="{6D9E1B64-A95B-4591-8DFC-B2941EEDBB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DEE61-2394-4E76-918B-FE59DF9DA12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a494813a-d0d8-4dad-94cb-0d196f36ba15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DF358AE-C98E-4208-8118-752CED89DF20}"/>
</file>

<file path=customXml/itemProps5.xml><?xml version="1.0" encoding="utf-8"?>
<ds:datastoreItem xmlns:ds="http://schemas.openxmlformats.org/officeDocument/2006/customXml" ds:itemID="{3C14A6F6-7A20-45F2-8F23-8C22B7388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132</Words>
  <Characters>1215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Bukovac</dc:creator>
  <cp:keywords/>
  <dc:description/>
  <cp:lastModifiedBy>Ines Uglešić</cp:lastModifiedBy>
  <cp:revision>5</cp:revision>
  <cp:lastPrinted>2022-07-21T12:00:00Z</cp:lastPrinted>
  <dcterms:created xsi:type="dcterms:W3CDTF">2022-08-16T09:41:00Z</dcterms:created>
  <dcterms:modified xsi:type="dcterms:W3CDTF">2022-09-0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  <property fmtid="{D5CDD505-2E9C-101B-9397-08002B2CF9AE}" pid="3" name="_dlc_DocIdItemGuid">
    <vt:lpwstr>d48e6dd1-6644-40fc-8c93-1e71fba7e0f4</vt:lpwstr>
  </property>
</Properties>
</file>